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44B3F" w14:textId="77777777" w:rsidR="00C94AA6" w:rsidRPr="00C94AA6" w:rsidRDefault="00C94AA6" w:rsidP="00C94AA6">
      <w:pPr>
        <w:pStyle w:val="NoSpacing"/>
        <w:jc w:val="center"/>
        <w:rPr>
          <w:b/>
          <w:sz w:val="44"/>
          <w:szCs w:val="44"/>
        </w:rPr>
      </w:pPr>
      <w:r w:rsidRPr="00C94AA6">
        <w:rPr>
          <w:b/>
          <w:sz w:val="44"/>
          <w:szCs w:val="44"/>
        </w:rPr>
        <w:t xml:space="preserve">Dealing </w:t>
      </w:r>
      <w:proofErr w:type="gramStart"/>
      <w:r w:rsidRPr="00C94AA6">
        <w:rPr>
          <w:b/>
          <w:sz w:val="44"/>
          <w:szCs w:val="44"/>
        </w:rPr>
        <w:t>With</w:t>
      </w:r>
      <w:proofErr w:type="gramEnd"/>
      <w:r w:rsidRPr="00C94AA6">
        <w:rPr>
          <w:b/>
          <w:sz w:val="44"/>
          <w:szCs w:val="44"/>
        </w:rPr>
        <w:t xml:space="preserve"> Lusts Better</w:t>
      </w:r>
    </w:p>
    <w:p w14:paraId="04377101" w14:textId="77777777" w:rsidR="00C94AA6" w:rsidRDefault="00C94AA6" w:rsidP="001A144A">
      <w:pPr>
        <w:pStyle w:val="NoSpacing"/>
      </w:pPr>
    </w:p>
    <w:p w14:paraId="5DF6E0EB" w14:textId="77777777" w:rsidR="001A144A" w:rsidRPr="006F3E89" w:rsidRDefault="001A144A" w:rsidP="001A144A">
      <w:pPr>
        <w:pStyle w:val="NoSpacing"/>
        <w:rPr>
          <w:b/>
        </w:rPr>
      </w:pPr>
      <w:r w:rsidRPr="006F3E89">
        <w:rPr>
          <w:b/>
        </w:rPr>
        <w:t xml:space="preserve">James 1:2 My brethren, count it all joy when ye fall into </w:t>
      </w:r>
      <w:proofErr w:type="gramStart"/>
      <w:r w:rsidRPr="006F3E89">
        <w:rPr>
          <w:b/>
        </w:rPr>
        <w:t>divers</w:t>
      </w:r>
      <w:proofErr w:type="gramEnd"/>
      <w:r w:rsidRPr="006F3E89">
        <w:rPr>
          <w:b/>
        </w:rPr>
        <w:t xml:space="preserve"> temptations; </w:t>
      </w:r>
    </w:p>
    <w:p w14:paraId="631F81FE" w14:textId="77777777" w:rsidR="001A144A" w:rsidRPr="006F3E89" w:rsidRDefault="001A144A" w:rsidP="001A144A">
      <w:pPr>
        <w:pStyle w:val="NoSpacing"/>
        <w:rPr>
          <w:b/>
        </w:rPr>
      </w:pPr>
      <w:r w:rsidRPr="006F3E89">
        <w:rPr>
          <w:b/>
        </w:rPr>
        <w:t>:3</w:t>
      </w:r>
      <w:r w:rsidR="006F3E89" w:rsidRPr="006F3E89">
        <w:rPr>
          <w:b/>
        </w:rPr>
        <w:t xml:space="preserve"> </w:t>
      </w:r>
      <w:r w:rsidRPr="006F3E89">
        <w:rPr>
          <w:b/>
        </w:rPr>
        <w:t xml:space="preserve">Knowing this, that the trying of your faith worketh patience. </w:t>
      </w:r>
    </w:p>
    <w:p w14:paraId="4ACAD952" w14:textId="77777777" w:rsidR="001A144A" w:rsidRPr="006F3E89" w:rsidRDefault="00423864" w:rsidP="001A144A">
      <w:pPr>
        <w:pStyle w:val="NoSpacing"/>
        <w:rPr>
          <w:b/>
        </w:rPr>
      </w:pPr>
      <w:r w:rsidRPr="006F3E89">
        <w:rPr>
          <w:b/>
        </w:rPr>
        <w:t>:</w:t>
      </w:r>
      <w:r w:rsidR="001A144A" w:rsidRPr="006F3E89">
        <w:rPr>
          <w:b/>
        </w:rPr>
        <w:t>4</w:t>
      </w:r>
      <w:r w:rsidR="006F3E89" w:rsidRPr="006F3E89">
        <w:rPr>
          <w:b/>
        </w:rPr>
        <w:t xml:space="preserve"> </w:t>
      </w:r>
      <w:r w:rsidR="001A144A" w:rsidRPr="006F3E89">
        <w:rPr>
          <w:b/>
        </w:rPr>
        <w:t>But let patience have her perfect work, that ye may be perfect and entire, wanting nothing.</w:t>
      </w:r>
    </w:p>
    <w:p w14:paraId="62FFF5C7" w14:textId="77777777" w:rsidR="00D35750" w:rsidRDefault="00336F50" w:rsidP="001A144A">
      <w:pPr>
        <w:pStyle w:val="NoSpacing"/>
      </w:pPr>
      <w:r>
        <w:t xml:space="preserve">(Temptations are what we MUST go through in this life, and </w:t>
      </w:r>
      <w:proofErr w:type="spellStart"/>
      <w:r>
        <w:t>its</w:t>
      </w:r>
      <w:proofErr w:type="spellEnd"/>
      <w:r>
        <w:t xml:space="preserve"> something joyful because they help us grow </w:t>
      </w:r>
      <w:proofErr w:type="gramStart"/>
      <w:r>
        <w:t>and also</w:t>
      </w:r>
      <w:proofErr w:type="gramEnd"/>
      <w:r>
        <w:t xml:space="preserve"> prove the truth of the LORD’S word plainly.  Be patient</w:t>
      </w:r>
      <w:r w:rsidR="00BF23A3">
        <w:t>, longsuffering</w:t>
      </w:r>
      <w:r>
        <w:t xml:space="preserve"> and through the spirit of YHWH (The LORD) overcome the way we were made: to have pleasure in evil, weakly give in to it, the world, and our lusts.)</w:t>
      </w:r>
    </w:p>
    <w:p w14:paraId="1084CF14" w14:textId="77777777" w:rsidR="001A144A" w:rsidRDefault="001A144A" w:rsidP="001A144A">
      <w:pPr>
        <w:pStyle w:val="NoSpacing"/>
      </w:pPr>
    </w:p>
    <w:p w14:paraId="5208E870" w14:textId="77777777" w:rsidR="002E4253" w:rsidRPr="006F3E89" w:rsidRDefault="002E4253" w:rsidP="002E4253">
      <w:pPr>
        <w:pStyle w:val="NoSpacing"/>
        <w:rPr>
          <w:b/>
        </w:rPr>
      </w:pPr>
      <w:r w:rsidRPr="004740B8">
        <w:rPr>
          <w:b/>
          <w:noProof/>
        </w:rPr>
        <w:t>IIEsdras</w:t>
      </w:r>
      <w:r w:rsidRPr="006F3E89">
        <w:rPr>
          <w:b/>
        </w:rPr>
        <w:t xml:space="preserve"> 7:57 Then answered he me, and said, </w:t>
      </w:r>
      <w:proofErr w:type="gramStart"/>
      <w:r w:rsidRPr="006F3E89">
        <w:rPr>
          <w:b/>
        </w:rPr>
        <w:t>This</w:t>
      </w:r>
      <w:proofErr w:type="gramEnd"/>
      <w:r w:rsidRPr="006F3E89">
        <w:rPr>
          <w:b/>
        </w:rPr>
        <w:t xml:space="preserve"> is the condition of the battle, which man that is born upon the earth shall fight;</w:t>
      </w:r>
    </w:p>
    <w:p w14:paraId="3AC9F70A" w14:textId="77777777" w:rsidR="002E4253" w:rsidRPr="006F3E89" w:rsidRDefault="006F3E89" w:rsidP="002E4253">
      <w:pPr>
        <w:pStyle w:val="NoSpacing"/>
        <w:rPr>
          <w:b/>
        </w:rPr>
      </w:pPr>
      <w:r w:rsidRPr="006F3E89">
        <w:rPr>
          <w:b/>
        </w:rPr>
        <w:t>:</w:t>
      </w:r>
      <w:r w:rsidR="002E4253" w:rsidRPr="006F3E89">
        <w:rPr>
          <w:b/>
        </w:rPr>
        <w:t xml:space="preserve">58 That, if he </w:t>
      </w:r>
      <w:r w:rsidR="002E4253" w:rsidRPr="004740B8">
        <w:rPr>
          <w:b/>
          <w:noProof/>
        </w:rPr>
        <w:t>be</w:t>
      </w:r>
      <w:r w:rsidR="002E4253" w:rsidRPr="006F3E89">
        <w:rPr>
          <w:b/>
        </w:rPr>
        <w:t xml:space="preserve"> overcome, he shall suffer as thou hast said: but if he </w:t>
      </w:r>
      <w:r w:rsidR="002E4253" w:rsidRPr="004740B8">
        <w:rPr>
          <w:b/>
          <w:noProof/>
        </w:rPr>
        <w:t>get</w:t>
      </w:r>
      <w:r w:rsidR="002E4253" w:rsidRPr="006F3E89">
        <w:rPr>
          <w:b/>
        </w:rPr>
        <w:t xml:space="preserve"> the victory, he shall receive the thing that I say.</w:t>
      </w:r>
    </w:p>
    <w:p w14:paraId="7117191D" w14:textId="77777777" w:rsidR="002E4253" w:rsidRPr="006F3E89" w:rsidRDefault="006F3E89" w:rsidP="002E4253">
      <w:pPr>
        <w:pStyle w:val="NoSpacing"/>
        <w:rPr>
          <w:b/>
        </w:rPr>
      </w:pPr>
      <w:r w:rsidRPr="006F3E89">
        <w:rPr>
          <w:b/>
        </w:rPr>
        <w:t>:</w:t>
      </w:r>
      <w:r w:rsidR="002E4253" w:rsidRPr="006F3E89">
        <w:rPr>
          <w:b/>
        </w:rPr>
        <w:t xml:space="preserve">59 For this is the life whereof Moses </w:t>
      </w:r>
      <w:proofErr w:type="spellStart"/>
      <w:r w:rsidR="002E4253" w:rsidRPr="006F3E89">
        <w:rPr>
          <w:b/>
        </w:rPr>
        <w:t>spake</w:t>
      </w:r>
      <w:proofErr w:type="spellEnd"/>
      <w:r w:rsidR="002E4253" w:rsidRPr="006F3E89">
        <w:rPr>
          <w:b/>
        </w:rPr>
        <w:t xml:space="preserve"> unto the people while he lived, saying, Choose thee life, that thou mayest live.</w:t>
      </w:r>
    </w:p>
    <w:p w14:paraId="1E2B6F9D" w14:textId="77777777" w:rsidR="002E4253" w:rsidRPr="006F3E89" w:rsidRDefault="006F3E89" w:rsidP="002E4253">
      <w:pPr>
        <w:pStyle w:val="NoSpacing"/>
        <w:rPr>
          <w:b/>
        </w:rPr>
      </w:pPr>
      <w:r w:rsidRPr="006F3E89">
        <w:rPr>
          <w:b/>
        </w:rPr>
        <w:t>:</w:t>
      </w:r>
      <w:r w:rsidR="002E4253" w:rsidRPr="006F3E89">
        <w:rPr>
          <w:b/>
        </w:rPr>
        <w:t>60 Nevertheless they believed not him, nor yet the prophets after him, no nor me which have spoken unto them,</w:t>
      </w:r>
    </w:p>
    <w:p w14:paraId="03659A1A" w14:textId="77777777" w:rsidR="00D35750" w:rsidRDefault="006F3E89" w:rsidP="002E4253">
      <w:pPr>
        <w:pStyle w:val="NoSpacing"/>
      </w:pPr>
      <w:r w:rsidRPr="006F3E89">
        <w:rPr>
          <w:b/>
        </w:rPr>
        <w:t>:</w:t>
      </w:r>
      <w:r w:rsidR="002E4253" w:rsidRPr="006F3E89">
        <w:rPr>
          <w:b/>
        </w:rPr>
        <w:t>61 That there should not be such heaviness in their destruction, as shall be joy over them that are persuaded to salvation.</w:t>
      </w:r>
      <w:r w:rsidR="002E4253" w:rsidRPr="002E4253">
        <w:t xml:space="preserve"> </w:t>
      </w:r>
      <w:r w:rsidR="004618D2">
        <w:t xml:space="preserve"> </w:t>
      </w:r>
      <w:r w:rsidR="00E22A62">
        <w:t xml:space="preserve">(Be strong in the LORD, patient and understand that our battle begins in our minds, we must fight and overcome wicked thoughts which </w:t>
      </w:r>
      <w:r w:rsidR="00E22A62" w:rsidRPr="004740B8">
        <w:rPr>
          <w:noProof/>
        </w:rPr>
        <w:t>is</w:t>
      </w:r>
      <w:r w:rsidR="00E22A62">
        <w:t xml:space="preserve"> the key to successfully battling temptations.)</w:t>
      </w:r>
    </w:p>
    <w:p w14:paraId="6BD59688" w14:textId="77777777" w:rsidR="00036A7D" w:rsidRDefault="00036A7D" w:rsidP="002E4253">
      <w:pPr>
        <w:pStyle w:val="NoSpacing"/>
      </w:pPr>
    </w:p>
    <w:p w14:paraId="7BFCDD5B" w14:textId="77777777" w:rsidR="00EA2E21" w:rsidRPr="006F3E89" w:rsidRDefault="00036A7D" w:rsidP="00EA2E21">
      <w:pPr>
        <w:pStyle w:val="NoSpacing"/>
        <w:rPr>
          <w:b/>
        </w:rPr>
      </w:pPr>
      <w:r w:rsidRPr="006F3E89">
        <w:rPr>
          <w:b/>
        </w:rPr>
        <w:t xml:space="preserve">Psalms 51:5 </w:t>
      </w:r>
      <w:r w:rsidR="00EA2E21" w:rsidRPr="006F3E89">
        <w:rPr>
          <w:b/>
        </w:rPr>
        <w:t xml:space="preserve">Behold, I was </w:t>
      </w:r>
      <w:proofErr w:type="spellStart"/>
      <w:r w:rsidR="00EA2E21" w:rsidRPr="006F3E89">
        <w:rPr>
          <w:b/>
        </w:rPr>
        <w:t>shapen</w:t>
      </w:r>
      <w:proofErr w:type="spellEnd"/>
      <w:r w:rsidR="00EA2E21" w:rsidRPr="006F3E89">
        <w:rPr>
          <w:b/>
        </w:rPr>
        <w:t xml:space="preserve"> in iniquity; and in sin did my mother conceive me. </w:t>
      </w:r>
    </w:p>
    <w:p w14:paraId="2EC4F94D" w14:textId="77777777" w:rsidR="00036A7D" w:rsidRDefault="006F3E89" w:rsidP="00EA2E21">
      <w:pPr>
        <w:pStyle w:val="NoSpacing"/>
      </w:pPr>
      <w:r w:rsidRPr="006F3E89">
        <w:rPr>
          <w:b/>
        </w:rPr>
        <w:t>:</w:t>
      </w:r>
      <w:r w:rsidR="00EA2E21" w:rsidRPr="006F3E89">
        <w:rPr>
          <w:b/>
        </w:rPr>
        <w:t>6</w:t>
      </w:r>
      <w:r w:rsidRPr="006F3E89">
        <w:rPr>
          <w:b/>
        </w:rPr>
        <w:t xml:space="preserve"> </w:t>
      </w:r>
      <w:r w:rsidR="00EA2E21" w:rsidRPr="006F3E89">
        <w:rPr>
          <w:b/>
        </w:rPr>
        <w:t xml:space="preserve">Behold, thou </w:t>
      </w:r>
      <w:proofErr w:type="spellStart"/>
      <w:r w:rsidR="00EA2E21" w:rsidRPr="006F3E89">
        <w:rPr>
          <w:b/>
        </w:rPr>
        <w:t>desirest</w:t>
      </w:r>
      <w:proofErr w:type="spellEnd"/>
      <w:r w:rsidR="00EA2E21" w:rsidRPr="006F3E89">
        <w:rPr>
          <w:b/>
        </w:rPr>
        <w:t xml:space="preserve"> truth in the inward parts: and in the hidden part thou shalt make me to know wisdom.</w:t>
      </w:r>
      <w:r w:rsidR="00EA2E21">
        <w:t xml:space="preserve">  </w:t>
      </w:r>
      <w:r w:rsidR="00E22A62">
        <w:t xml:space="preserve">(Although we are created in sinful flesh, the LORD requires TRUTH and holiness from us, and provides the wisdom of how to </w:t>
      </w:r>
      <w:r w:rsidR="001B2E6B">
        <w:t xml:space="preserve">please and obey Him, and </w:t>
      </w:r>
      <w:r w:rsidR="00E22A62">
        <w:t>how to overcome our flesh and</w:t>
      </w:r>
      <w:r w:rsidR="001B2E6B">
        <w:t xml:space="preserve"> innate</w:t>
      </w:r>
      <w:r w:rsidR="00E22A62">
        <w:t xml:space="preserve"> lusts.)</w:t>
      </w:r>
    </w:p>
    <w:p w14:paraId="559CC195" w14:textId="77777777" w:rsidR="00E22A62" w:rsidRPr="00EA2E21" w:rsidRDefault="00E22A62" w:rsidP="00EA2E21">
      <w:pPr>
        <w:pStyle w:val="NoSpacing"/>
      </w:pPr>
    </w:p>
    <w:p w14:paraId="79BB5D52" w14:textId="77777777" w:rsidR="00B312FA" w:rsidRPr="006F3E89" w:rsidRDefault="00B312FA" w:rsidP="00B312FA">
      <w:pPr>
        <w:pStyle w:val="NoSpacing"/>
        <w:rPr>
          <w:b/>
        </w:rPr>
      </w:pPr>
      <w:r w:rsidRPr="006F3E89">
        <w:rPr>
          <w:b/>
        </w:rPr>
        <w:t xml:space="preserve">James 1:12 Blessed is the man that </w:t>
      </w:r>
      <w:proofErr w:type="spellStart"/>
      <w:r w:rsidRPr="006F3E89">
        <w:rPr>
          <w:b/>
        </w:rPr>
        <w:t>endureth</w:t>
      </w:r>
      <w:proofErr w:type="spellEnd"/>
      <w:r w:rsidRPr="006F3E89">
        <w:rPr>
          <w:b/>
        </w:rPr>
        <w:t xml:space="preserve"> temptation: for when he is tried, he shall receive the crown of life, which the Lord hath promised to them that love him. </w:t>
      </w:r>
    </w:p>
    <w:p w14:paraId="23F81E15" w14:textId="77777777" w:rsidR="00B312FA" w:rsidRPr="006F3E89" w:rsidRDefault="006F3E89" w:rsidP="00B312FA">
      <w:pPr>
        <w:pStyle w:val="NoSpacing"/>
        <w:rPr>
          <w:b/>
        </w:rPr>
      </w:pPr>
      <w:r w:rsidRPr="006F3E89">
        <w:rPr>
          <w:b/>
        </w:rPr>
        <w:t>:</w:t>
      </w:r>
      <w:r w:rsidR="00B312FA" w:rsidRPr="006F3E89">
        <w:rPr>
          <w:b/>
        </w:rPr>
        <w:t>13</w:t>
      </w:r>
      <w:r w:rsidRPr="006F3E89">
        <w:rPr>
          <w:b/>
        </w:rPr>
        <w:t xml:space="preserve"> </w:t>
      </w:r>
      <w:r w:rsidR="00B312FA" w:rsidRPr="006F3E89">
        <w:rPr>
          <w:b/>
        </w:rPr>
        <w:t xml:space="preserve">Let no man say when he is tempted, I am tempted of God: for God cannot be tempted with evil, neither </w:t>
      </w:r>
      <w:proofErr w:type="spellStart"/>
      <w:r w:rsidR="00B312FA" w:rsidRPr="006F3E89">
        <w:rPr>
          <w:b/>
        </w:rPr>
        <w:t>tempteth</w:t>
      </w:r>
      <w:proofErr w:type="spellEnd"/>
      <w:r w:rsidR="00B312FA" w:rsidRPr="006F3E89">
        <w:rPr>
          <w:b/>
        </w:rPr>
        <w:t xml:space="preserve"> he any man: </w:t>
      </w:r>
    </w:p>
    <w:p w14:paraId="00A6D8E2" w14:textId="77777777" w:rsidR="00B312FA" w:rsidRPr="006F3E89" w:rsidRDefault="006F3E89" w:rsidP="00B312FA">
      <w:pPr>
        <w:pStyle w:val="NoSpacing"/>
        <w:rPr>
          <w:b/>
        </w:rPr>
      </w:pPr>
      <w:r w:rsidRPr="006F3E89">
        <w:rPr>
          <w:b/>
        </w:rPr>
        <w:t>:</w:t>
      </w:r>
      <w:r w:rsidR="00B312FA" w:rsidRPr="006F3E89">
        <w:rPr>
          <w:b/>
        </w:rPr>
        <w:t>14</w:t>
      </w:r>
      <w:r w:rsidRPr="006F3E89">
        <w:rPr>
          <w:b/>
        </w:rPr>
        <w:t xml:space="preserve"> </w:t>
      </w:r>
      <w:r w:rsidR="00B312FA" w:rsidRPr="006F3E89">
        <w:rPr>
          <w:b/>
        </w:rPr>
        <w:t xml:space="preserve">But every man is tempted, when he is drawn away of his own lust, and enticed. </w:t>
      </w:r>
    </w:p>
    <w:p w14:paraId="1BDB13FF" w14:textId="77777777" w:rsidR="00B312FA" w:rsidRPr="00B312FA" w:rsidRDefault="006F3E89" w:rsidP="00B312FA">
      <w:pPr>
        <w:pStyle w:val="NoSpacing"/>
      </w:pPr>
      <w:r w:rsidRPr="006F3E89">
        <w:rPr>
          <w:b/>
        </w:rPr>
        <w:t>:</w:t>
      </w:r>
      <w:r w:rsidR="00B312FA" w:rsidRPr="006F3E89">
        <w:rPr>
          <w:b/>
        </w:rPr>
        <w:t>15</w:t>
      </w:r>
      <w:r w:rsidRPr="006F3E89">
        <w:rPr>
          <w:b/>
        </w:rPr>
        <w:t xml:space="preserve"> </w:t>
      </w:r>
      <w:r w:rsidR="00B312FA" w:rsidRPr="006F3E89">
        <w:rPr>
          <w:b/>
        </w:rPr>
        <w:t>Then when lust hath conceived, it bringeth forth sin: and sin, when it is finished, bringeth forth death.</w:t>
      </w:r>
      <w:r w:rsidR="00B312FA" w:rsidRPr="00B312FA">
        <w:t xml:space="preserve"> </w:t>
      </w:r>
      <w:r w:rsidR="00B00AC0">
        <w:t xml:space="preserve"> </w:t>
      </w:r>
      <w:r w:rsidR="003C3E99">
        <w:t>(Lusts come from us, temptations are the result of our individual weaknesses and evil desires.  Do NOT allow these thoughts to remain, or think they are "normal" &amp; the way you are, or they will conceive, &amp; be born in our actions to our own hurt)</w:t>
      </w:r>
    </w:p>
    <w:p w14:paraId="3E9AD276" w14:textId="77777777" w:rsidR="00B312FA" w:rsidRPr="002E4253" w:rsidRDefault="00B312FA" w:rsidP="002E4253">
      <w:pPr>
        <w:pStyle w:val="NoSpacing"/>
      </w:pPr>
    </w:p>
    <w:p w14:paraId="5488E061" w14:textId="77777777" w:rsidR="00D35750" w:rsidRDefault="00D35750" w:rsidP="001A144A">
      <w:pPr>
        <w:pStyle w:val="NoSpacing"/>
      </w:pPr>
      <w:proofErr w:type="spellStart"/>
      <w:r w:rsidRPr="006F3E89">
        <w:rPr>
          <w:b/>
        </w:rPr>
        <w:t>IITimothy</w:t>
      </w:r>
      <w:proofErr w:type="spellEnd"/>
      <w:r w:rsidRPr="006F3E89">
        <w:rPr>
          <w:b/>
        </w:rPr>
        <w:t xml:space="preserve"> 2:3 </w:t>
      </w:r>
      <w:r w:rsidR="00CD78C5" w:rsidRPr="006F3E89">
        <w:rPr>
          <w:b/>
        </w:rPr>
        <w:t>Thou therefore endure hardness, as a good soldier of Jesus Christ.</w:t>
      </w:r>
      <w:r w:rsidR="00CD78C5">
        <w:t xml:space="preserve">  (</w:t>
      </w:r>
      <w:r w:rsidR="00861EBD">
        <w:t>As our Master’s soldiers, we MUST have a mind to battle and NOT give in to our sinful desires.  To endure in truth and righteousness.)</w:t>
      </w:r>
    </w:p>
    <w:p w14:paraId="2214D3CA" w14:textId="77777777" w:rsidR="00CD78C5" w:rsidRDefault="00CD78C5" w:rsidP="001A144A">
      <w:pPr>
        <w:pStyle w:val="NoSpacing"/>
      </w:pPr>
    </w:p>
    <w:p w14:paraId="140DAB1A" w14:textId="06E6CE65" w:rsidR="00D35750" w:rsidRDefault="00D35750" w:rsidP="001A144A">
      <w:pPr>
        <w:pStyle w:val="NoSpacing"/>
      </w:pPr>
      <w:r w:rsidRPr="006F3E89">
        <w:rPr>
          <w:b/>
        </w:rPr>
        <w:t xml:space="preserve">Ecclesiasticus 4:28 </w:t>
      </w:r>
      <w:r w:rsidR="00C54D97" w:rsidRPr="006F3E89">
        <w:rPr>
          <w:b/>
        </w:rPr>
        <w:t>Strive for the truth unto death, and the Lord shall fight for thee.</w:t>
      </w:r>
      <w:r w:rsidR="00C54D97" w:rsidRPr="00C54D97">
        <w:t xml:space="preserve"> </w:t>
      </w:r>
      <w:r w:rsidR="00C54D97">
        <w:t xml:space="preserve">  </w:t>
      </w:r>
      <w:r w:rsidR="00445DA5">
        <w:t>(F</w:t>
      </w:r>
      <w:r>
        <w:t>ight the good fight of faith, obey the LORD</w:t>
      </w:r>
      <w:r w:rsidR="00445DA5">
        <w:t xml:space="preserve"> </w:t>
      </w:r>
      <w:r w:rsidR="004740B8">
        <w:t>God</w:t>
      </w:r>
      <w:r w:rsidR="00C54D97">
        <w:t xml:space="preserve">.  Never </w:t>
      </w:r>
      <w:r w:rsidR="00445DA5">
        <w:t>debate against</w:t>
      </w:r>
      <w:r w:rsidR="00C54D97">
        <w:t xml:space="preserve"> LORD’S</w:t>
      </w:r>
      <w:r w:rsidR="00445DA5">
        <w:t xml:space="preserve"> truth</w:t>
      </w:r>
      <w:r w:rsidR="00C54D97">
        <w:t xml:space="preserve">, </w:t>
      </w:r>
      <w:r w:rsidR="00445DA5">
        <w:t>n</w:t>
      </w:r>
      <w:r w:rsidR="00C54D97">
        <w:t>or deny the truth of yourself.</w:t>
      </w:r>
      <w:r>
        <w:t>)</w:t>
      </w:r>
    </w:p>
    <w:p w14:paraId="6B69B931" w14:textId="77777777" w:rsidR="00E9401A" w:rsidRDefault="00E9401A" w:rsidP="001A144A">
      <w:pPr>
        <w:pStyle w:val="NoSpacing"/>
      </w:pPr>
    </w:p>
    <w:p w14:paraId="51F28835" w14:textId="77777777" w:rsidR="0062335D" w:rsidRDefault="00A44007" w:rsidP="001A144A">
      <w:pPr>
        <w:pStyle w:val="NoSpacing"/>
      </w:pPr>
      <w:r w:rsidRPr="004740B8">
        <w:rPr>
          <w:b/>
          <w:noProof/>
        </w:rPr>
        <w:t>Wisdom</w:t>
      </w:r>
      <w:r w:rsidRPr="006F3E89">
        <w:rPr>
          <w:b/>
        </w:rPr>
        <w:t xml:space="preserve"> of Solomon 1:5</w:t>
      </w:r>
      <w:r w:rsidR="00154831" w:rsidRPr="006F3E89">
        <w:rPr>
          <w:b/>
        </w:rPr>
        <w:t xml:space="preserve"> </w:t>
      </w:r>
      <w:r w:rsidR="00F81121" w:rsidRPr="006F3E89">
        <w:rPr>
          <w:b/>
        </w:rPr>
        <w:t xml:space="preserve">For the holy spirit of discipline will flee deceit, and remove from thoughts that are without understanding, and will not abide when unrighteousness cometh in.  </w:t>
      </w:r>
      <w:r w:rsidR="00C70EBD" w:rsidRPr="006F3E89">
        <w:rPr>
          <w:b/>
        </w:rPr>
        <w:t>(</w:t>
      </w:r>
      <w:r w:rsidR="00C70EBD">
        <w:t>The h</w:t>
      </w:r>
      <w:r w:rsidR="00154831">
        <w:t xml:space="preserve">oly spirit </w:t>
      </w:r>
      <w:r w:rsidR="00154831">
        <w:lastRenderedPageBreak/>
        <w:t xml:space="preserve">will flee thoughts without discipline: sinful thoughts, lusts; </w:t>
      </w:r>
      <w:r w:rsidR="00F81121">
        <w:t xml:space="preserve">the holy spirit will </w:t>
      </w:r>
      <w:r w:rsidR="00154831">
        <w:t xml:space="preserve">leave us when sin comes in.  Remember or learn when David saw Bathsheba </w:t>
      </w:r>
      <w:r w:rsidR="00C70EBD">
        <w:t xml:space="preserve">(another man’s woman) </w:t>
      </w:r>
      <w:r w:rsidR="00154831">
        <w:t>naked, all the sins that followed.  Even to a righteous man like him.  So, if we go to a strip</w:t>
      </w:r>
      <w:r w:rsidR="001E7F51">
        <w:t xml:space="preserve"> </w:t>
      </w:r>
      <w:r w:rsidR="00154831">
        <w:t xml:space="preserve">club, look at porn, </w:t>
      </w:r>
      <w:r w:rsidR="00A4558C">
        <w:t xml:space="preserve">OR </w:t>
      </w:r>
      <w:r w:rsidR="00154831">
        <w:t>drink too much, do drugs, and such like, we will fall</w:t>
      </w:r>
      <w:r w:rsidR="00F81121">
        <w:t xml:space="preserve">, especially if we are NOT as righteous or humble to the Father and Christ as King David, </w:t>
      </w:r>
      <w:r w:rsidR="005D1A8E">
        <w:t>who was</w:t>
      </w:r>
      <w:r w:rsidR="00F81121">
        <w:t xml:space="preserve"> supremely blessed by the Father to receive His holy spirit, </w:t>
      </w:r>
      <w:r w:rsidR="00F81121" w:rsidRPr="004740B8">
        <w:rPr>
          <w:noProof/>
        </w:rPr>
        <w:t>ISamuel</w:t>
      </w:r>
      <w:r w:rsidR="00F81121">
        <w:t xml:space="preserve"> 16:13</w:t>
      </w:r>
      <w:r w:rsidR="00154831">
        <w:t>.)</w:t>
      </w:r>
    </w:p>
    <w:p w14:paraId="60603963" w14:textId="77777777" w:rsidR="00F81121" w:rsidRDefault="00F81121" w:rsidP="001A144A">
      <w:pPr>
        <w:pStyle w:val="NoSpacing"/>
      </w:pPr>
    </w:p>
    <w:p w14:paraId="66866686" w14:textId="77777777" w:rsidR="00E05ECB" w:rsidRDefault="00E05ECB" w:rsidP="001A144A">
      <w:pPr>
        <w:pStyle w:val="NoSpacing"/>
      </w:pPr>
      <w:r w:rsidRPr="006F3E89">
        <w:rPr>
          <w:b/>
        </w:rPr>
        <w:t>Luke 11:13</w:t>
      </w:r>
      <w:r w:rsidR="00F81121" w:rsidRPr="006F3E89">
        <w:rPr>
          <w:b/>
        </w:rPr>
        <w:t xml:space="preserve"> If ye then, being evil, know how to give good gifts unto your children: how much more shall your heavenly Father give the Holy Spirit to them that ask him?</w:t>
      </w:r>
      <w:r w:rsidR="00F81121">
        <w:t xml:space="preserve"> (Pray for the holy spirit</w:t>
      </w:r>
      <w:r w:rsidR="00382349">
        <w:t>, every day,</w:t>
      </w:r>
      <w:r w:rsidR="00F81121">
        <w:t xml:space="preserve"> always</w:t>
      </w:r>
      <w:r w:rsidR="00382349">
        <w:t>!</w:t>
      </w:r>
      <w:r w:rsidR="00F81121">
        <w:t>)</w:t>
      </w:r>
    </w:p>
    <w:p w14:paraId="4D182188" w14:textId="77777777" w:rsidR="00C70EBD" w:rsidRDefault="00C70EBD" w:rsidP="00F81121">
      <w:pPr>
        <w:pStyle w:val="NoSpacing"/>
      </w:pPr>
    </w:p>
    <w:p w14:paraId="31CB4C1A" w14:textId="77777777" w:rsidR="00F81121" w:rsidRPr="006F3E89" w:rsidRDefault="00F81121" w:rsidP="00F81121">
      <w:pPr>
        <w:pStyle w:val="NoSpacing"/>
        <w:rPr>
          <w:b/>
        </w:rPr>
      </w:pPr>
      <w:r w:rsidRPr="006F3E89">
        <w:rPr>
          <w:b/>
        </w:rPr>
        <w:t xml:space="preserve">James 4:7 Submit yourselves therefore to God. Resist the devil, and he will flee from you. </w:t>
      </w:r>
    </w:p>
    <w:p w14:paraId="5F335849" w14:textId="1BDF8CAA" w:rsidR="00A44007" w:rsidRDefault="006F3E89" w:rsidP="001A144A">
      <w:pPr>
        <w:pStyle w:val="NoSpacing"/>
      </w:pPr>
      <w:r w:rsidRPr="006F3E89">
        <w:rPr>
          <w:b/>
        </w:rPr>
        <w:t>:</w:t>
      </w:r>
      <w:r w:rsidR="00F81121" w:rsidRPr="006F3E89">
        <w:rPr>
          <w:b/>
        </w:rPr>
        <w:t>8</w:t>
      </w:r>
      <w:r w:rsidRPr="006F3E89">
        <w:rPr>
          <w:b/>
        </w:rPr>
        <w:t xml:space="preserve"> </w:t>
      </w:r>
      <w:r w:rsidR="00F81121" w:rsidRPr="006F3E89">
        <w:rPr>
          <w:b/>
        </w:rPr>
        <w:t>Draw nigh to God, and he will draw nigh to you. Cleanse your hands, ye sinners; and purify your hearts, ye double minded.</w:t>
      </w:r>
      <w:r w:rsidR="000A756E">
        <w:t xml:space="preserve">  </w:t>
      </w:r>
      <w:r w:rsidR="00861EBD">
        <w:t xml:space="preserve">(Submit, obey and humble yourselves to the LORD </w:t>
      </w:r>
      <w:r w:rsidR="004740B8">
        <w:t>God</w:t>
      </w:r>
      <w:r w:rsidR="00861EBD">
        <w:t>, not to Satan, evil thoughts and desires.)</w:t>
      </w:r>
    </w:p>
    <w:p w14:paraId="4FCED65D" w14:textId="77777777" w:rsidR="000A756E" w:rsidRDefault="000A756E" w:rsidP="001A144A">
      <w:pPr>
        <w:pStyle w:val="NoSpacing"/>
      </w:pPr>
    </w:p>
    <w:p w14:paraId="4D029290" w14:textId="77777777" w:rsidR="00C70EBD" w:rsidRPr="006F3E89" w:rsidRDefault="00C70EBD" w:rsidP="00C70EBD">
      <w:pPr>
        <w:pStyle w:val="NoSpacing"/>
        <w:rPr>
          <w:b/>
        </w:rPr>
      </w:pPr>
      <w:proofErr w:type="spellStart"/>
      <w:r w:rsidRPr="006F3E89">
        <w:rPr>
          <w:b/>
        </w:rPr>
        <w:t>IPeter</w:t>
      </w:r>
      <w:proofErr w:type="spellEnd"/>
      <w:r w:rsidRPr="006F3E89">
        <w:rPr>
          <w:b/>
        </w:rPr>
        <w:t xml:space="preserve"> 2:11 Dearly beloved, I beseech you as strangers and pilgrims, abstain from fleshly lusts, which war against the soul; </w:t>
      </w:r>
    </w:p>
    <w:p w14:paraId="76BD83EA" w14:textId="77777777" w:rsidR="00C70EBD" w:rsidRPr="00C70EBD" w:rsidRDefault="006F3E89" w:rsidP="00C70EBD">
      <w:pPr>
        <w:pStyle w:val="NoSpacing"/>
      </w:pPr>
      <w:r w:rsidRPr="006F3E89">
        <w:rPr>
          <w:b/>
        </w:rPr>
        <w:t>:</w:t>
      </w:r>
      <w:r w:rsidR="00C70EBD" w:rsidRPr="006F3E89">
        <w:rPr>
          <w:b/>
        </w:rPr>
        <w:t>12</w:t>
      </w:r>
      <w:r w:rsidRPr="006F3E89">
        <w:rPr>
          <w:b/>
        </w:rPr>
        <w:t xml:space="preserve"> </w:t>
      </w:r>
      <w:r w:rsidR="00C70EBD" w:rsidRPr="006F3E89">
        <w:rPr>
          <w:b/>
        </w:rPr>
        <w:t>Having your conversation honest among the Gentiles: that, whereas they speak against you as evildoers, they may by your good works, which they shall behold, glorify God in the day of visitation.</w:t>
      </w:r>
      <w:r w:rsidR="002144D1">
        <w:t xml:space="preserve"> </w:t>
      </w:r>
      <w:r w:rsidR="008770E1">
        <w:t>(Resist wicked lusts which constantly battle us starting in our minds, be TRULY separate from the world and an example.</w:t>
      </w:r>
      <w:r w:rsidR="00A4558C">
        <w:t xml:space="preserve">  </w:t>
      </w:r>
      <w:r w:rsidR="00A4558C" w:rsidRPr="006F3E89">
        <w:rPr>
          <w:b/>
        </w:rPr>
        <w:t>Proverbs 24:5</w:t>
      </w:r>
      <w:r w:rsidR="008770E1">
        <w:t>)</w:t>
      </w:r>
    </w:p>
    <w:p w14:paraId="5F7A8D89" w14:textId="77777777" w:rsidR="005D0369" w:rsidRDefault="005D0369" w:rsidP="001A144A">
      <w:pPr>
        <w:pStyle w:val="NoSpacing"/>
      </w:pPr>
    </w:p>
    <w:p w14:paraId="7B949F67" w14:textId="77777777" w:rsidR="00C70EBD" w:rsidRPr="006F3E89" w:rsidRDefault="00A44007" w:rsidP="001A144A">
      <w:pPr>
        <w:pStyle w:val="NoSpacing"/>
        <w:rPr>
          <w:b/>
        </w:rPr>
      </w:pPr>
      <w:r w:rsidRPr="006F3E89">
        <w:rPr>
          <w:b/>
        </w:rPr>
        <w:t>Jeremiah 10:23</w:t>
      </w:r>
      <w:r w:rsidR="00C70EBD" w:rsidRPr="006F3E89">
        <w:rPr>
          <w:b/>
        </w:rPr>
        <w:t xml:space="preserve"> O LORD, I know that the way of man is not in himself: it is not in man that walketh to direct his steps. </w:t>
      </w:r>
    </w:p>
    <w:p w14:paraId="0FB41C12" w14:textId="77777777" w:rsidR="005D0369" w:rsidRDefault="00C70EBD" w:rsidP="001A144A">
      <w:pPr>
        <w:pStyle w:val="NoSpacing"/>
      </w:pPr>
      <w:r w:rsidRPr="006F3E89">
        <w:rPr>
          <w:b/>
        </w:rPr>
        <w:t>:24 O LORD, correct me, but with judgment; not in thine anger, lest thou bring me to nothing.</w:t>
      </w:r>
      <w:r>
        <w:t xml:space="preserve">  </w:t>
      </w:r>
      <w:r w:rsidR="00AE0763">
        <w:t>(W</w:t>
      </w:r>
      <w:r>
        <w:t xml:space="preserve">ithout the LORD </w:t>
      </w:r>
      <w:r w:rsidR="005F7E15">
        <w:t xml:space="preserve">truly </w:t>
      </w:r>
      <w:r>
        <w:t>and His wisdom in our minds, our life will be a puzzle that goes</w:t>
      </w:r>
      <w:r w:rsidR="00E307B3">
        <w:t xml:space="preserve"> unsolved</w:t>
      </w:r>
      <w:r>
        <w:t xml:space="preserve"> from sorrow to affliction.)</w:t>
      </w:r>
    </w:p>
    <w:p w14:paraId="0BA59684" w14:textId="77777777" w:rsidR="00FE25A3" w:rsidRDefault="00FE25A3" w:rsidP="001A144A">
      <w:pPr>
        <w:pStyle w:val="NoSpacing"/>
      </w:pPr>
    </w:p>
    <w:p w14:paraId="6A8BED5D" w14:textId="77777777" w:rsidR="00FE25A3" w:rsidRPr="006F3E89" w:rsidRDefault="00FE25A3" w:rsidP="00FE25A3">
      <w:pPr>
        <w:pStyle w:val="NoSpacing"/>
        <w:rPr>
          <w:b/>
        </w:rPr>
      </w:pPr>
      <w:r w:rsidRPr="006F3E89">
        <w:rPr>
          <w:b/>
        </w:rPr>
        <w:t xml:space="preserve">Psalms 19:12 Who can understand his errors? cleanse thou me from secret faults. </w:t>
      </w:r>
    </w:p>
    <w:p w14:paraId="151DF775" w14:textId="77777777" w:rsidR="00FE25A3" w:rsidRPr="006F3E89" w:rsidRDefault="006F3E89" w:rsidP="00FE25A3">
      <w:pPr>
        <w:pStyle w:val="NoSpacing"/>
        <w:rPr>
          <w:b/>
        </w:rPr>
      </w:pPr>
      <w:r w:rsidRPr="006F3E89">
        <w:rPr>
          <w:b/>
        </w:rPr>
        <w:t>:</w:t>
      </w:r>
      <w:r w:rsidR="00FE25A3" w:rsidRPr="006F3E89">
        <w:rPr>
          <w:b/>
        </w:rPr>
        <w:t>13</w:t>
      </w:r>
      <w:r w:rsidRPr="006F3E89">
        <w:rPr>
          <w:b/>
        </w:rPr>
        <w:t xml:space="preserve"> </w:t>
      </w:r>
      <w:r w:rsidR="00FE25A3" w:rsidRPr="006F3E89">
        <w:rPr>
          <w:b/>
        </w:rPr>
        <w:t xml:space="preserve">Keep back thy servant also from presumptuous sins; let them not have dominion over me: then shall I be upright, and I shall be innocent from the great transgression. </w:t>
      </w:r>
    </w:p>
    <w:p w14:paraId="39AB01D8" w14:textId="77777777" w:rsidR="00FE25A3" w:rsidRDefault="006F3E89" w:rsidP="00FE25A3">
      <w:pPr>
        <w:pStyle w:val="NoSpacing"/>
      </w:pPr>
      <w:r w:rsidRPr="006F3E89">
        <w:rPr>
          <w:b/>
        </w:rPr>
        <w:t>:</w:t>
      </w:r>
      <w:r w:rsidR="00FE25A3" w:rsidRPr="006F3E89">
        <w:rPr>
          <w:b/>
        </w:rPr>
        <w:t>14</w:t>
      </w:r>
      <w:r w:rsidRPr="006F3E89">
        <w:rPr>
          <w:b/>
        </w:rPr>
        <w:t xml:space="preserve"> </w:t>
      </w:r>
      <w:r w:rsidR="00FE25A3" w:rsidRPr="006F3E89">
        <w:rPr>
          <w:b/>
        </w:rPr>
        <w:t>Let the words of my mouth, and the meditation of my heart, be acceptable in thy sight, O LORD, my strength, and my redeemer.</w:t>
      </w:r>
      <w:r w:rsidR="00FE25A3">
        <w:t xml:space="preserve">  (We cannot understand or cease from our errors without the LORD</w:t>
      </w:r>
      <w:r w:rsidR="00733405">
        <w:t xml:space="preserve"> and His laws</w:t>
      </w:r>
      <w:r w:rsidR="0088179F">
        <w:t>.  It doesn’t matter if your sins are hidden from others</w:t>
      </w:r>
      <w:r w:rsidR="00FE25A3">
        <w:t>.  Pray to the LORD to keep you b</w:t>
      </w:r>
      <w:r w:rsidR="00733405">
        <w:t>ack from sin</w:t>
      </w:r>
      <w:r w:rsidR="0088179F">
        <w:t>s you may or may not know are wrong, and</w:t>
      </w:r>
      <w:r w:rsidR="00FE25A3">
        <w:t xml:space="preserve"> sin</w:t>
      </w:r>
      <w:r w:rsidR="0088179F">
        <w:t xml:space="preserve">s that CONTROL you; also </w:t>
      </w:r>
      <w:r w:rsidR="002C5898">
        <w:t xml:space="preserve">pray </w:t>
      </w:r>
      <w:r w:rsidR="0088179F">
        <w:t>to</w:t>
      </w:r>
      <w:r w:rsidR="005F7E15">
        <w:t xml:space="preserve"> think of</w:t>
      </w:r>
      <w:r w:rsidR="00FE25A3">
        <w:t xml:space="preserve"> acceptable things</w:t>
      </w:r>
      <w:r w:rsidR="002C5898">
        <w:t xml:space="preserve"> and for a sound mind</w:t>
      </w:r>
      <w:r w:rsidR="00FE25A3">
        <w:t>)</w:t>
      </w:r>
    </w:p>
    <w:p w14:paraId="70729A1A" w14:textId="77777777" w:rsidR="00EF3B61" w:rsidRDefault="00EF3B61" w:rsidP="00FE25A3">
      <w:pPr>
        <w:pStyle w:val="NoSpacing"/>
      </w:pPr>
    </w:p>
    <w:p w14:paraId="778EC117" w14:textId="77777777" w:rsidR="00EF3B61" w:rsidRPr="006F3E89" w:rsidRDefault="00EF3B61" w:rsidP="00EF3B61">
      <w:pPr>
        <w:pStyle w:val="NoSpacing"/>
        <w:rPr>
          <w:b/>
        </w:rPr>
      </w:pPr>
      <w:r w:rsidRPr="006F3E89">
        <w:rPr>
          <w:b/>
        </w:rPr>
        <w:t xml:space="preserve">Proverbs 6:23 For the commandment is a lamp; and the law is light; and reproofs of instruction are the way of life: </w:t>
      </w:r>
    </w:p>
    <w:p w14:paraId="3A92940E" w14:textId="77777777" w:rsidR="002C5898" w:rsidRDefault="006F3E89" w:rsidP="00EF3B61">
      <w:pPr>
        <w:pStyle w:val="NoSpacing"/>
      </w:pPr>
      <w:r w:rsidRPr="006F3E89">
        <w:rPr>
          <w:b/>
        </w:rPr>
        <w:t>:</w:t>
      </w:r>
      <w:r w:rsidR="00EF3B61" w:rsidRPr="006F3E89">
        <w:rPr>
          <w:b/>
        </w:rPr>
        <w:t>24</w:t>
      </w:r>
      <w:r w:rsidRPr="006F3E89">
        <w:rPr>
          <w:b/>
        </w:rPr>
        <w:t xml:space="preserve"> </w:t>
      </w:r>
      <w:r w:rsidR="00EF3B61" w:rsidRPr="006F3E89">
        <w:rPr>
          <w:b/>
        </w:rPr>
        <w:t>To keep thee from the evil woman, from the flattery of the tongue of a strange woman</w:t>
      </w:r>
      <w:r w:rsidR="00EF3B61" w:rsidRPr="00EF3B61">
        <w:t>.</w:t>
      </w:r>
      <w:r w:rsidR="00EF3B61">
        <w:t xml:space="preserve"> (</w:t>
      </w:r>
      <w:r w:rsidR="00055326">
        <w:t>The LORD’S commandments TEACH us to know good from evil, in ALL things, especially women and people.  Also to discern if a woman we like or want is actually our lusts and how to keep sins away by knowing and learning the LORD'S laws.)</w:t>
      </w:r>
    </w:p>
    <w:p w14:paraId="2446AAF0" w14:textId="77777777" w:rsidR="00055326" w:rsidRDefault="00055326" w:rsidP="00EF3B61">
      <w:pPr>
        <w:pStyle w:val="NoSpacing"/>
      </w:pPr>
    </w:p>
    <w:p w14:paraId="46188876" w14:textId="77777777" w:rsidR="002C5898" w:rsidRPr="00EF3B61" w:rsidRDefault="002C5898" w:rsidP="00EF3B61">
      <w:pPr>
        <w:pStyle w:val="NoSpacing"/>
      </w:pPr>
      <w:r w:rsidRPr="006F3E89">
        <w:rPr>
          <w:b/>
        </w:rPr>
        <w:t xml:space="preserve">Psalms 86:11 </w:t>
      </w:r>
      <w:r w:rsidR="00D34324" w:rsidRPr="006F3E89">
        <w:rPr>
          <w:b/>
        </w:rPr>
        <w:t>Teach me thy way, O LORD; I will walk in thy truth: unite my heart to fear thy name.</w:t>
      </w:r>
      <w:r w:rsidR="00D34324">
        <w:t xml:space="preserve">  </w:t>
      </w:r>
      <w:r>
        <w:t xml:space="preserve">(PRAY </w:t>
      </w:r>
      <w:r w:rsidR="00D34324">
        <w:t xml:space="preserve">and STUDY </w:t>
      </w:r>
      <w:r>
        <w:t xml:space="preserve">to be </w:t>
      </w:r>
      <w:proofErr w:type="spellStart"/>
      <w:r>
        <w:t>singleminded</w:t>
      </w:r>
      <w:proofErr w:type="spellEnd"/>
      <w:r>
        <w:t>!)</w:t>
      </w:r>
    </w:p>
    <w:p w14:paraId="3637F773" w14:textId="77777777" w:rsidR="00EF3B61" w:rsidRPr="00FE25A3" w:rsidRDefault="00EF3B61" w:rsidP="00FE25A3">
      <w:pPr>
        <w:pStyle w:val="NoSpacing"/>
      </w:pPr>
    </w:p>
    <w:p w14:paraId="1C1CD5CA" w14:textId="77777777" w:rsidR="00A44007" w:rsidRDefault="006874FC" w:rsidP="001A144A">
      <w:pPr>
        <w:pStyle w:val="NoSpacing"/>
      </w:pPr>
      <w:r w:rsidRPr="006F3E89">
        <w:rPr>
          <w:b/>
        </w:rPr>
        <w:lastRenderedPageBreak/>
        <w:t>Proverbs 1:7 The fear of the LORD is the beginning of knowledge: but fools despise wisdom and instruction.</w:t>
      </w:r>
      <w:r>
        <w:t xml:space="preserve"> (Serving the LORD, and doing as He inst</w:t>
      </w:r>
      <w:r w:rsidR="003D76A3">
        <w:t>ructs and commands is wisdom.  ONLY f</w:t>
      </w:r>
      <w:r>
        <w:t>ools despise the truth of the bible and the LORD’</w:t>
      </w:r>
      <w:r w:rsidR="00E732E7">
        <w:t>S instructions</w:t>
      </w:r>
      <w:r>
        <w:t>.)</w:t>
      </w:r>
      <w:r w:rsidR="00C70EBD">
        <w:t xml:space="preserve"> </w:t>
      </w:r>
    </w:p>
    <w:p w14:paraId="19426626" w14:textId="77777777" w:rsidR="006874FC" w:rsidRDefault="006874FC" w:rsidP="001A144A">
      <w:pPr>
        <w:pStyle w:val="NoSpacing"/>
      </w:pPr>
    </w:p>
    <w:p w14:paraId="23558963" w14:textId="77777777" w:rsidR="006874FC" w:rsidRDefault="00A44007" w:rsidP="001A144A">
      <w:pPr>
        <w:pStyle w:val="NoSpacing"/>
      </w:pPr>
      <w:r w:rsidRPr="006F3E89">
        <w:rPr>
          <w:b/>
        </w:rPr>
        <w:t>Proverbs 24:9</w:t>
      </w:r>
      <w:r w:rsidR="006874FC" w:rsidRPr="006F3E89">
        <w:rPr>
          <w:b/>
        </w:rPr>
        <w:t xml:space="preserve"> The thought of foolishness is sin: and the scorner is an abomination to men. </w:t>
      </w:r>
      <w:r w:rsidR="006874FC" w:rsidRPr="002C7E43">
        <w:t>(</w:t>
      </w:r>
      <w:r w:rsidR="003D76A3">
        <w:t>T</w:t>
      </w:r>
      <w:r w:rsidR="006874FC">
        <w:t xml:space="preserve">o think evil thoughts against righteousness is sin: and a scorner </w:t>
      </w:r>
      <w:r w:rsidR="00D179A0">
        <w:t>(To think evil thoughts against righteousness is sin: and a scorner (</w:t>
      </w:r>
      <w:r w:rsidR="003D76A3">
        <w:t xml:space="preserve">scorner: </w:t>
      </w:r>
      <w:r w:rsidR="00D179A0">
        <w:t xml:space="preserve">a person who expresses contempt by remarks or facial expression) is a person people will despise.  Scorners against the LORD usually use the lies of religion or their </w:t>
      </w:r>
      <w:r w:rsidR="003D76A3">
        <w:t xml:space="preserve">own </w:t>
      </w:r>
      <w:r w:rsidR="00D179A0">
        <w:t>opinions to the proudly oppose the truth.)</w:t>
      </w:r>
    </w:p>
    <w:p w14:paraId="23845CAE" w14:textId="77777777" w:rsidR="00C26BF2" w:rsidRDefault="00C26BF2" w:rsidP="001A144A">
      <w:pPr>
        <w:pStyle w:val="NoSpacing"/>
      </w:pPr>
    </w:p>
    <w:p w14:paraId="27E43E27" w14:textId="77777777" w:rsidR="00C26BF2" w:rsidRDefault="00C26BF2" w:rsidP="001A144A">
      <w:pPr>
        <w:pStyle w:val="NoSpacing"/>
      </w:pPr>
      <w:r w:rsidRPr="002C7E43">
        <w:rPr>
          <w:b/>
        </w:rPr>
        <w:t xml:space="preserve">Ecclesiasticus 32:17 </w:t>
      </w:r>
      <w:r w:rsidR="007A5E84" w:rsidRPr="002C7E43">
        <w:rPr>
          <w:b/>
        </w:rPr>
        <w:t xml:space="preserve">A sinful man will not be reproved, but </w:t>
      </w:r>
      <w:proofErr w:type="spellStart"/>
      <w:r w:rsidR="007A5E84" w:rsidRPr="002C7E43">
        <w:rPr>
          <w:b/>
        </w:rPr>
        <w:t>findeth</w:t>
      </w:r>
      <w:proofErr w:type="spellEnd"/>
      <w:r w:rsidR="007A5E84" w:rsidRPr="002C7E43">
        <w:rPr>
          <w:b/>
        </w:rPr>
        <w:t xml:space="preserve"> an excuse according to his will.</w:t>
      </w:r>
      <w:r w:rsidR="007A5E84">
        <w:t xml:space="preserve"> </w:t>
      </w:r>
      <w:r w:rsidR="00EB369D">
        <w:t xml:space="preserve">(A wicked man will not be corrected by the LORD nor truth, but gives excuses or justifies </w:t>
      </w:r>
      <w:r w:rsidR="009940AF">
        <w:t xml:space="preserve">his </w:t>
      </w:r>
      <w:r w:rsidR="00EB369D">
        <w:t>sin and does not change)</w:t>
      </w:r>
    </w:p>
    <w:p w14:paraId="7A3127D2" w14:textId="77777777" w:rsidR="00C26BF2" w:rsidRDefault="00C26BF2" w:rsidP="001A144A">
      <w:pPr>
        <w:pStyle w:val="NoSpacing"/>
      </w:pPr>
    </w:p>
    <w:p w14:paraId="4AD19255" w14:textId="77777777" w:rsidR="00036A7D" w:rsidRDefault="00036A7D" w:rsidP="001A144A">
      <w:pPr>
        <w:pStyle w:val="NoSpacing"/>
      </w:pPr>
      <w:r w:rsidRPr="002C7E43">
        <w:rPr>
          <w:b/>
        </w:rPr>
        <w:t>Ecclesiasticus 37:27 My son, prove thy soul in thy life, and see what is evil for it, and give not that unto it.</w:t>
      </w:r>
      <w:r>
        <w:t xml:space="preserve"> </w:t>
      </w:r>
      <w:r w:rsidR="00EB369D">
        <w:t>(Examine yourself sincerely, see your weaknesses and what sins overpower you, and avoid them and the entrances for lusts.)</w:t>
      </w:r>
    </w:p>
    <w:p w14:paraId="64E7A835" w14:textId="77777777" w:rsidR="00036A7D" w:rsidRDefault="00036A7D" w:rsidP="00FE25A3">
      <w:pPr>
        <w:pStyle w:val="NoSpacing"/>
      </w:pPr>
    </w:p>
    <w:p w14:paraId="262CF796" w14:textId="77777777" w:rsidR="00FE25A3" w:rsidRPr="002C7E43" w:rsidRDefault="00FE25A3" w:rsidP="00FE25A3">
      <w:pPr>
        <w:pStyle w:val="NoSpacing"/>
        <w:rPr>
          <w:b/>
        </w:rPr>
      </w:pPr>
      <w:r w:rsidRPr="002C7E43">
        <w:rPr>
          <w:b/>
        </w:rPr>
        <w:t>Ecclesiasticus 21:1 My son, hast thou sinned? do so no more, but ask pardon for thy former sins.</w:t>
      </w:r>
    </w:p>
    <w:p w14:paraId="2622F269" w14:textId="77777777" w:rsidR="00C26BF2" w:rsidRDefault="00FE25A3" w:rsidP="00FE25A3">
      <w:pPr>
        <w:pStyle w:val="NoSpacing"/>
      </w:pPr>
      <w:r w:rsidRPr="002C7E43">
        <w:rPr>
          <w:b/>
        </w:rPr>
        <w:t xml:space="preserve">:2 Flee from sin as from the face of a serpent: for if thou </w:t>
      </w:r>
      <w:proofErr w:type="spellStart"/>
      <w:r w:rsidRPr="002C7E43">
        <w:rPr>
          <w:b/>
        </w:rPr>
        <w:t>comest</w:t>
      </w:r>
      <w:proofErr w:type="spellEnd"/>
      <w:r w:rsidRPr="002C7E43">
        <w:rPr>
          <w:b/>
        </w:rPr>
        <w:t xml:space="preserve"> too near it, it will bite thee: the teeth thereof are as the teeth of a lion, slaying the souls of men.</w:t>
      </w:r>
      <w:r>
        <w:t xml:space="preserve">  </w:t>
      </w:r>
      <w:r w:rsidR="00036A7D">
        <w:t>(D</w:t>
      </w:r>
      <w:r>
        <w:t>on’t abuse grace but fear the Heavenly Father, ask pardon for past sins, and think of your lust</w:t>
      </w:r>
      <w:r w:rsidR="00036A7D">
        <w:t>s as a poisonous snake to ALWAYS</w:t>
      </w:r>
      <w:r>
        <w:t xml:space="preserve"> avoid.)</w:t>
      </w:r>
    </w:p>
    <w:p w14:paraId="25BA7379" w14:textId="77777777" w:rsidR="00A44007" w:rsidRDefault="00A44007" w:rsidP="001A144A">
      <w:pPr>
        <w:pStyle w:val="NoSpacing"/>
      </w:pPr>
    </w:p>
    <w:p w14:paraId="7CECADD0" w14:textId="77777777" w:rsidR="00DA7746" w:rsidRPr="002C7E43" w:rsidRDefault="00DA7746" w:rsidP="00DA7746">
      <w:pPr>
        <w:pStyle w:val="NoSpacing"/>
        <w:rPr>
          <w:b/>
        </w:rPr>
      </w:pPr>
      <w:proofErr w:type="spellStart"/>
      <w:r w:rsidRPr="002C7E43">
        <w:rPr>
          <w:b/>
        </w:rPr>
        <w:t>IIEsdras</w:t>
      </w:r>
      <w:proofErr w:type="spellEnd"/>
      <w:r w:rsidRPr="002C7E43">
        <w:rPr>
          <w:b/>
        </w:rPr>
        <w:t xml:space="preserve"> 14:13 Now therefore set thine house in order, and reprove thy people, comfort such of them as be in trouble, and now renounce corruption,</w:t>
      </w:r>
    </w:p>
    <w:p w14:paraId="1ED501FF" w14:textId="77777777" w:rsidR="00B907F8" w:rsidRDefault="002C7E43" w:rsidP="00DA7746">
      <w:pPr>
        <w:pStyle w:val="NoSpacing"/>
      </w:pPr>
      <w:r w:rsidRPr="002C7E43">
        <w:rPr>
          <w:b/>
        </w:rPr>
        <w:t>:</w:t>
      </w:r>
      <w:r w:rsidR="00DA7746" w:rsidRPr="002C7E43">
        <w:rPr>
          <w:b/>
        </w:rPr>
        <w:t>14 Let go from thee mortal thoughts, cast away the burdens of man, put off now the weak nature,</w:t>
      </w:r>
      <w:r w:rsidR="00DA7746">
        <w:t xml:space="preserve"> </w:t>
      </w:r>
      <w:r>
        <w:t xml:space="preserve">(Put off the old man, way we are created, </w:t>
      </w:r>
      <w:r w:rsidR="00EB369D">
        <w:t>and put on the new man.  When you ARE CONVERTED, THEN teach</w:t>
      </w:r>
      <w:r>
        <w:t xml:space="preserve"> and REPROVE</w:t>
      </w:r>
      <w:r w:rsidR="00EB369D">
        <w:t xml:space="preserve"> others.)</w:t>
      </w:r>
    </w:p>
    <w:p w14:paraId="6CBA49CF" w14:textId="77777777" w:rsidR="00F82E5F" w:rsidRDefault="00F82E5F" w:rsidP="001A144A">
      <w:pPr>
        <w:pStyle w:val="NoSpacing"/>
      </w:pPr>
    </w:p>
    <w:p w14:paraId="41AE708D" w14:textId="7D39CE27" w:rsidR="00B907F8" w:rsidRDefault="00A34855" w:rsidP="001A144A">
      <w:pPr>
        <w:pStyle w:val="NoSpacing"/>
      </w:pPr>
      <w:r w:rsidRPr="00156B4F">
        <w:rPr>
          <w:b/>
        </w:rPr>
        <w:t xml:space="preserve">Luke 9:23 And he said to them all, If any man will come after me, let him </w:t>
      </w:r>
      <w:r w:rsidRPr="00156B4F">
        <w:rPr>
          <w:b/>
          <w:bCs/>
        </w:rPr>
        <w:t>deny</w:t>
      </w:r>
      <w:r w:rsidRPr="00156B4F">
        <w:rPr>
          <w:b/>
        </w:rPr>
        <w:t xml:space="preserve"> </w:t>
      </w:r>
      <w:r w:rsidRPr="00156B4F">
        <w:rPr>
          <w:b/>
          <w:bCs/>
        </w:rPr>
        <w:t>himself</w:t>
      </w:r>
      <w:r w:rsidRPr="00156B4F">
        <w:rPr>
          <w:b/>
        </w:rPr>
        <w:t>, and take up his cross daily, and follow me.</w:t>
      </w:r>
      <w:r w:rsidR="008070E1">
        <w:t xml:space="preserve"> </w:t>
      </w:r>
      <w:r>
        <w:t xml:space="preserve"> (To follow the Lord </w:t>
      </w:r>
      <w:r w:rsidR="004740B8">
        <w:t>and Savior,</w:t>
      </w:r>
      <w:bookmarkStart w:id="0" w:name="_GoBack"/>
      <w:bookmarkEnd w:id="0"/>
      <w:r w:rsidR="004740B8">
        <w:t xml:space="preserve"> </w:t>
      </w:r>
      <w:r>
        <w:t>Jesus</w:t>
      </w:r>
      <w:r w:rsidR="004740B8">
        <w:t xml:space="preserve"> Christ</w:t>
      </w:r>
      <w:r w:rsidR="00F2445D">
        <w:t>,</w:t>
      </w:r>
      <w:r>
        <w:t xml:space="preserve"> we must deny our lusts and sinful nature and </w:t>
      </w:r>
      <w:r w:rsidR="008070E1">
        <w:t>endure our daily trials)</w:t>
      </w:r>
    </w:p>
    <w:p w14:paraId="5C20AFDB" w14:textId="77777777" w:rsidR="008070E1" w:rsidRDefault="008070E1" w:rsidP="001A144A">
      <w:pPr>
        <w:pStyle w:val="NoSpacing"/>
      </w:pPr>
    </w:p>
    <w:p w14:paraId="6D074E34" w14:textId="77777777" w:rsidR="002144D1" w:rsidRPr="00156B4F" w:rsidRDefault="00A71E30" w:rsidP="002144D1">
      <w:pPr>
        <w:pStyle w:val="NoSpacing"/>
        <w:rPr>
          <w:b/>
        </w:rPr>
      </w:pPr>
      <w:r w:rsidRPr="00156B4F">
        <w:rPr>
          <w:b/>
        </w:rPr>
        <w:t>Mark 9</w:t>
      </w:r>
      <w:r w:rsidR="002144D1" w:rsidRPr="00156B4F">
        <w:rPr>
          <w:b/>
        </w:rPr>
        <w:t xml:space="preserve">:28 And when he was come into the house, his disciples asked him privately, </w:t>
      </w:r>
      <w:proofErr w:type="gramStart"/>
      <w:r w:rsidR="002144D1" w:rsidRPr="00156B4F">
        <w:rPr>
          <w:b/>
        </w:rPr>
        <w:t>Why</w:t>
      </w:r>
      <w:proofErr w:type="gramEnd"/>
      <w:r w:rsidR="002144D1" w:rsidRPr="00156B4F">
        <w:rPr>
          <w:b/>
        </w:rPr>
        <w:t xml:space="preserve"> could not we cast him out? </w:t>
      </w:r>
    </w:p>
    <w:p w14:paraId="4C502570" w14:textId="77777777" w:rsidR="002144D1" w:rsidRDefault="00156B4F" w:rsidP="002144D1">
      <w:pPr>
        <w:pStyle w:val="NoSpacing"/>
      </w:pPr>
      <w:r w:rsidRPr="00156B4F">
        <w:rPr>
          <w:b/>
        </w:rPr>
        <w:t>:</w:t>
      </w:r>
      <w:r w:rsidR="002144D1" w:rsidRPr="00156B4F">
        <w:rPr>
          <w:b/>
        </w:rPr>
        <w:t>29</w:t>
      </w:r>
      <w:r w:rsidRPr="00156B4F">
        <w:rPr>
          <w:b/>
        </w:rPr>
        <w:t xml:space="preserve"> </w:t>
      </w:r>
      <w:r w:rsidR="002144D1" w:rsidRPr="00156B4F">
        <w:rPr>
          <w:b/>
        </w:rPr>
        <w:t xml:space="preserve">And he said unto them, </w:t>
      </w:r>
      <w:proofErr w:type="gramStart"/>
      <w:r w:rsidR="002144D1" w:rsidRPr="00156B4F">
        <w:rPr>
          <w:b/>
        </w:rPr>
        <w:t>This</w:t>
      </w:r>
      <w:proofErr w:type="gramEnd"/>
      <w:r w:rsidR="002144D1" w:rsidRPr="00156B4F">
        <w:rPr>
          <w:b/>
        </w:rPr>
        <w:t xml:space="preserve"> kind can come forth by nothing, but by prayer and fasting.</w:t>
      </w:r>
      <w:r w:rsidR="00F2445D">
        <w:t xml:space="preserve"> (S</w:t>
      </w:r>
      <w:r w:rsidR="002144D1">
        <w:t>t</w:t>
      </w:r>
      <w:r w:rsidR="00F2445D">
        <w:t>rong spirits, including those which</w:t>
      </w:r>
      <w:r w:rsidR="002144D1">
        <w:t xml:space="preserve"> </w:t>
      </w:r>
      <w:r w:rsidR="00F2445D">
        <w:t>kindle</w:t>
      </w:r>
      <w:r w:rsidR="002144D1">
        <w:t xml:space="preserve"> lusts</w:t>
      </w:r>
      <w:r w:rsidR="009940AF">
        <w:t xml:space="preserve"> and evil, will only be OVERCOME</w:t>
      </w:r>
      <w:r w:rsidR="002144D1">
        <w:t xml:space="preserve"> by prayer and fasting)</w:t>
      </w:r>
    </w:p>
    <w:p w14:paraId="39B91FF7" w14:textId="77777777" w:rsidR="00A71E30" w:rsidRDefault="00A71E30" w:rsidP="001A144A">
      <w:pPr>
        <w:pStyle w:val="NoSpacing"/>
      </w:pPr>
    </w:p>
    <w:p w14:paraId="0E0C1E40" w14:textId="6C6E3BD9" w:rsidR="00A71E30" w:rsidRDefault="00071FEC" w:rsidP="001A144A">
      <w:pPr>
        <w:pStyle w:val="NoSpacing"/>
      </w:pPr>
      <w:r w:rsidRPr="00156B4F">
        <w:rPr>
          <w:b/>
        </w:rPr>
        <w:t>Matthew 6:13</w:t>
      </w:r>
      <w:r w:rsidR="002144D1" w:rsidRPr="00156B4F">
        <w:rPr>
          <w:b/>
        </w:rPr>
        <w:t xml:space="preserve"> And lead us not into </w:t>
      </w:r>
      <w:proofErr w:type="gramStart"/>
      <w:r w:rsidR="002144D1" w:rsidRPr="00156B4F">
        <w:rPr>
          <w:b/>
        </w:rPr>
        <w:t>temptation, but</w:t>
      </w:r>
      <w:proofErr w:type="gramEnd"/>
      <w:r w:rsidR="002144D1" w:rsidRPr="00156B4F">
        <w:rPr>
          <w:b/>
        </w:rPr>
        <w:t xml:space="preserve"> deliver us from evil: For thine is the kingdom, and the power, and the glory, </w:t>
      </w:r>
      <w:proofErr w:type="spellStart"/>
      <w:r w:rsidR="002144D1" w:rsidRPr="00156B4F">
        <w:rPr>
          <w:b/>
        </w:rPr>
        <w:t>for ever</w:t>
      </w:r>
      <w:proofErr w:type="spellEnd"/>
      <w:r w:rsidR="002144D1" w:rsidRPr="00156B4F">
        <w:rPr>
          <w:b/>
        </w:rPr>
        <w:t>. Amen.</w:t>
      </w:r>
      <w:r w:rsidR="002144D1">
        <w:t xml:space="preserve"> (Praying to </w:t>
      </w:r>
      <w:r w:rsidR="004740B8">
        <w:t>The Almighty God</w:t>
      </w:r>
      <w:r w:rsidR="002144D1">
        <w:t xml:space="preserve"> through </w:t>
      </w:r>
      <w:r w:rsidR="004740B8">
        <w:t>Our Messiah Jesus Christ</w:t>
      </w:r>
      <w:r w:rsidR="002144D1">
        <w:t xml:space="preserve"> for mercy, and to please NOT allow these wicked spirits to overtake us, a</w:t>
      </w:r>
      <w:r w:rsidR="009D5779">
        <w:t>s He sent</w:t>
      </w:r>
      <w:r w:rsidR="002144D1">
        <w:t xml:space="preserve"> to overtake Saul (</w:t>
      </w:r>
      <w:proofErr w:type="spellStart"/>
      <w:r w:rsidR="002144D1" w:rsidRPr="00156B4F">
        <w:rPr>
          <w:b/>
        </w:rPr>
        <w:t>ISamuel</w:t>
      </w:r>
      <w:proofErr w:type="spellEnd"/>
      <w:r w:rsidR="002144D1" w:rsidRPr="00156B4F">
        <w:rPr>
          <w:b/>
        </w:rPr>
        <w:t xml:space="preserve"> 19:9</w:t>
      </w:r>
      <w:r w:rsidR="002144D1">
        <w:t>).)</w:t>
      </w:r>
    </w:p>
    <w:p w14:paraId="01F136B9" w14:textId="77777777" w:rsidR="002144D1" w:rsidRDefault="002144D1" w:rsidP="001A144A">
      <w:pPr>
        <w:pStyle w:val="NoSpacing"/>
      </w:pPr>
    </w:p>
    <w:p w14:paraId="1DCD16E6" w14:textId="77777777" w:rsidR="00CF58A1" w:rsidRPr="00156B4F" w:rsidRDefault="000A5908" w:rsidP="00CF58A1">
      <w:pPr>
        <w:pStyle w:val="NoSpacing"/>
        <w:rPr>
          <w:b/>
        </w:rPr>
      </w:pPr>
      <w:r w:rsidRPr="00156B4F">
        <w:rPr>
          <w:b/>
        </w:rPr>
        <w:t>M</w:t>
      </w:r>
      <w:r w:rsidR="00CF58A1" w:rsidRPr="00156B4F">
        <w:rPr>
          <w:b/>
        </w:rPr>
        <w:t xml:space="preserve">atthew 6:33 But seek ye first the kingdom of God, and his righteousness; and all these things shall be added unto you. </w:t>
      </w:r>
    </w:p>
    <w:p w14:paraId="5FF4382B" w14:textId="77777777" w:rsidR="00847ABB" w:rsidRDefault="00156B4F" w:rsidP="001A144A">
      <w:pPr>
        <w:pStyle w:val="NoSpacing"/>
      </w:pPr>
      <w:r w:rsidRPr="00156B4F">
        <w:rPr>
          <w:b/>
        </w:rPr>
        <w:t>:</w:t>
      </w:r>
      <w:r w:rsidR="00CF58A1" w:rsidRPr="00156B4F">
        <w:rPr>
          <w:b/>
        </w:rPr>
        <w:t>34</w:t>
      </w:r>
      <w:r w:rsidRPr="00156B4F">
        <w:rPr>
          <w:b/>
        </w:rPr>
        <w:t xml:space="preserve"> </w:t>
      </w:r>
      <w:r w:rsidR="00CF58A1" w:rsidRPr="00156B4F">
        <w:rPr>
          <w:b/>
        </w:rPr>
        <w:t>Take therefore no thought for the morrow: for the morrow shall take thought for the things of itself. Sufficient unto the day is the evil thereof.</w:t>
      </w:r>
      <w:r w:rsidR="00CF58A1">
        <w:t xml:space="preserve"> </w:t>
      </w:r>
      <w:r w:rsidR="00847ABB">
        <w:t xml:space="preserve">(Be occupied in learning, changing/repenting, obeying </w:t>
      </w:r>
      <w:r w:rsidR="00847ABB">
        <w:lastRenderedPageBreak/>
        <w:t>the LORD and THEN feeding His sheep.  He will protect you, provide for you, and you will also have less idle time to lust and sin.)</w:t>
      </w:r>
    </w:p>
    <w:p w14:paraId="371BA675" w14:textId="77777777" w:rsidR="00847ABB" w:rsidRDefault="00847ABB" w:rsidP="00A03D8A">
      <w:pPr>
        <w:pStyle w:val="NoSpacing"/>
        <w:rPr>
          <w:rFonts w:cstheme="minorHAnsi"/>
        </w:rPr>
      </w:pPr>
    </w:p>
    <w:p w14:paraId="3ACDB25E" w14:textId="77777777" w:rsidR="00332BAE" w:rsidRPr="00156B4F" w:rsidRDefault="00332BAE" w:rsidP="00A03D8A">
      <w:pPr>
        <w:pStyle w:val="NoSpacing"/>
        <w:rPr>
          <w:rFonts w:cstheme="minorHAnsi"/>
          <w:b/>
        </w:rPr>
      </w:pPr>
      <w:r w:rsidRPr="00156B4F">
        <w:rPr>
          <w:rFonts w:cstheme="minorHAnsi"/>
          <w:b/>
        </w:rPr>
        <w:t>Ecclesiasticus 17:24 But unto them that repent, he granted them return, and comforted those that failed in patience.</w:t>
      </w:r>
      <w:bookmarkStart w:id="1" w:name="V25"/>
    </w:p>
    <w:p w14:paraId="00408E27" w14:textId="77777777" w:rsidR="00332BAE" w:rsidRPr="00156B4F" w:rsidRDefault="00156B4F" w:rsidP="00A03D8A">
      <w:pPr>
        <w:pStyle w:val="NoSpacing"/>
        <w:rPr>
          <w:rFonts w:eastAsia="Times New Roman" w:cstheme="minorHAnsi"/>
          <w:b/>
        </w:rPr>
      </w:pPr>
      <w:r w:rsidRPr="00156B4F">
        <w:rPr>
          <w:rFonts w:eastAsia="Times New Roman" w:cstheme="minorHAnsi"/>
          <w:b/>
          <w:bCs/>
        </w:rPr>
        <w:t>:</w:t>
      </w:r>
      <w:r w:rsidR="00332BAE" w:rsidRPr="00156B4F">
        <w:rPr>
          <w:rFonts w:eastAsia="Times New Roman" w:cstheme="minorHAnsi"/>
          <w:b/>
          <w:bCs/>
        </w:rPr>
        <w:t>25</w:t>
      </w:r>
      <w:bookmarkEnd w:id="1"/>
      <w:r w:rsidR="00332BAE" w:rsidRPr="00156B4F">
        <w:rPr>
          <w:rFonts w:cstheme="minorHAnsi"/>
          <w:b/>
          <w:bCs/>
        </w:rPr>
        <w:t xml:space="preserve"> </w:t>
      </w:r>
      <w:r w:rsidR="00332BAE" w:rsidRPr="00156B4F">
        <w:rPr>
          <w:rFonts w:eastAsia="Times New Roman" w:cstheme="minorHAnsi"/>
          <w:b/>
        </w:rPr>
        <w:t>Return unto the Lord, and forsake thy sins, make thy prayer before his face, and offend less.</w:t>
      </w:r>
    </w:p>
    <w:p w14:paraId="479A2504" w14:textId="77777777" w:rsidR="00332BAE" w:rsidRPr="00A03D8A" w:rsidRDefault="00156B4F" w:rsidP="00A03D8A">
      <w:pPr>
        <w:pStyle w:val="NoSpacing"/>
        <w:rPr>
          <w:rFonts w:eastAsia="Times New Roman" w:cstheme="minorHAnsi"/>
          <w:b/>
          <w:bCs/>
        </w:rPr>
      </w:pPr>
      <w:bookmarkStart w:id="2" w:name="V26"/>
      <w:r w:rsidRPr="00156B4F">
        <w:rPr>
          <w:rFonts w:eastAsia="Times New Roman" w:cstheme="minorHAnsi"/>
          <w:b/>
          <w:bCs/>
        </w:rPr>
        <w:t>:</w:t>
      </w:r>
      <w:r w:rsidR="00332BAE" w:rsidRPr="00156B4F">
        <w:rPr>
          <w:rFonts w:eastAsia="Times New Roman" w:cstheme="minorHAnsi"/>
          <w:b/>
          <w:bCs/>
        </w:rPr>
        <w:t>26</w:t>
      </w:r>
      <w:bookmarkEnd w:id="2"/>
      <w:r w:rsidR="00332BAE" w:rsidRPr="00156B4F">
        <w:rPr>
          <w:rFonts w:eastAsia="Times New Roman" w:cstheme="minorHAnsi"/>
          <w:b/>
          <w:bCs/>
        </w:rPr>
        <w:t xml:space="preserve"> </w:t>
      </w:r>
      <w:r w:rsidR="00332BAE" w:rsidRPr="00156B4F">
        <w:rPr>
          <w:rFonts w:eastAsia="Times New Roman" w:cstheme="minorHAnsi"/>
          <w:b/>
        </w:rPr>
        <w:t xml:space="preserve">Turn again to the most </w:t>
      </w:r>
      <w:proofErr w:type="gramStart"/>
      <w:r w:rsidR="00332BAE" w:rsidRPr="00156B4F">
        <w:rPr>
          <w:rFonts w:eastAsia="Times New Roman" w:cstheme="minorHAnsi"/>
          <w:b/>
        </w:rPr>
        <w:t>High, and</w:t>
      </w:r>
      <w:proofErr w:type="gramEnd"/>
      <w:r w:rsidR="00332BAE" w:rsidRPr="00156B4F">
        <w:rPr>
          <w:rFonts w:eastAsia="Times New Roman" w:cstheme="minorHAnsi"/>
          <w:b/>
        </w:rPr>
        <w:t xml:space="preserve"> turn away from iniquity: for he will lead thee out of darkness into the light of health, and hate thou abomination vehemently.</w:t>
      </w:r>
      <w:r w:rsidR="00CF58A1">
        <w:rPr>
          <w:rFonts w:eastAsia="Times New Roman" w:cstheme="minorHAnsi"/>
        </w:rPr>
        <w:t xml:space="preserve">  (Pray to the LORD, forsake </w:t>
      </w:r>
      <w:r w:rsidR="000557BC">
        <w:rPr>
          <w:rFonts w:eastAsia="Times New Roman" w:cstheme="minorHAnsi"/>
        </w:rPr>
        <w:t xml:space="preserve">and hate </w:t>
      </w:r>
      <w:r w:rsidR="00CF58A1">
        <w:rPr>
          <w:rFonts w:eastAsia="Times New Roman" w:cstheme="minorHAnsi"/>
        </w:rPr>
        <w:t>evil, repent)</w:t>
      </w:r>
    </w:p>
    <w:p w14:paraId="7F8AE2CB" w14:textId="77777777" w:rsidR="000A5908" w:rsidRDefault="000A5908" w:rsidP="001A144A">
      <w:pPr>
        <w:pStyle w:val="NoSpacing"/>
      </w:pPr>
    </w:p>
    <w:p w14:paraId="0E2B73E5" w14:textId="77777777" w:rsidR="00CF58A1" w:rsidRPr="00156B4F" w:rsidRDefault="00CF58A1" w:rsidP="00CF58A1">
      <w:pPr>
        <w:pStyle w:val="NoSpacing"/>
        <w:rPr>
          <w:b/>
        </w:rPr>
      </w:pPr>
      <w:proofErr w:type="spellStart"/>
      <w:r w:rsidRPr="00156B4F">
        <w:rPr>
          <w:b/>
        </w:rPr>
        <w:t>IIEsdras</w:t>
      </w:r>
      <w:proofErr w:type="spellEnd"/>
      <w:r w:rsidRPr="00156B4F">
        <w:rPr>
          <w:b/>
        </w:rPr>
        <w:t xml:space="preserve"> 16:75 Be ye not afraid neither doubt; for God is your guide,</w:t>
      </w:r>
    </w:p>
    <w:p w14:paraId="3409CC45" w14:textId="3DB71D42" w:rsidR="003D6697" w:rsidRDefault="00CF58A1" w:rsidP="00CF58A1">
      <w:pPr>
        <w:pStyle w:val="NoSpacing"/>
      </w:pPr>
      <w:r w:rsidRPr="00156B4F">
        <w:rPr>
          <w:b/>
        </w:rPr>
        <w:t xml:space="preserve">:76 And the guide of them who keep my commandments and precepts, saith the Lord God: let not your sins weigh you </w:t>
      </w:r>
      <w:proofErr w:type="gramStart"/>
      <w:r w:rsidRPr="00156B4F">
        <w:rPr>
          <w:b/>
        </w:rPr>
        <w:t>down, and</w:t>
      </w:r>
      <w:proofErr w:type="gramEnd"/>
      <w:r w:rsidRPr="00156B4F">
        <w:rPr>
          <w:b/>
        </w:rPr>
        <w:t xml:space="preserve"> let not your iniquities lift up themselves.</w:t>
      </w:r>
      <w:r>
        <w:t xml:space="preserve"> </w:t>
      </w:r>
      <w:r w:rsidR="008D2697">
        <w:t xml:space="preserve">(Have faith in </w:t>
      </w:r>
      <w:r w:rsidR="004740B8">
        <w:t>The Almighty God</w:t>
      </w:r>
      <w:r w:rsidR="008D2697">
        <w:t xml:space="preserve"> and His words, and don’t let your mind/Satan deceive you into feeling </w:t>
      </w:r>
      <w:proofErr w:type="gramStart"/>
      <w:r w:rsidR="008D2697">
        <w:t xml:space="preserve">hopeless, </w:t>
      </w:r>
      <w:r w:rsidR="000557BC">
        <w:t>or</w:t>
      </w:r>
      <w:proofErr w:type="gramEnd"/>
      <w:r w:rsidR="000557BC">
        <w:t xml:space="preserve"> </w:t>
      </w:r>
      <w:r w:rsidR="008D2697">
        <w:t>having too much pride: feeling like you can never overcome a sin or weakness, or to give in and not try to stop sinning.)</w:t>
      </w:r>
    </w:p>
    <w:p w14:paraId="76EE2FC1" w14:textId="77777777" w:rsidR="00CF58A1" w:rsidRDefault="00CF58A1" w:rsidP="001A144A">
      <w:pPr>
        <w:pStyle w:val="NoSpacing"/>
      </w:pPr>
    </w:p>
    <w:p w14:paraId="2AAB0443" w14:textId="77777777" w:rsidR="007605DD" w:rsidRDefault="007605DD" w:rsidP="001A144A">
      <w:pPr>
        <w:pStyle w:val="NoSpacing"/>
      </w:pPr>
      <w:proofErr w:type="spellStart"/>
      <w:r w:rsidRPr="00156B4F">
        <w:rPr>
          <w:b/>
        </w:rPr>
        <w:t>IPeter</w:t>
      </w:r>
      <w:proofErr w:type="spellEnd"/>
      <w:r w:rsidRPr="00156B4F">
        <w:rPr>
          <w:b/>
        </w:rPr>
        <w:t xml:space="preserve"> 5:8</w:t>
      </w:r>
      <w:r w:rsidR="00A34855" w:rsidRPr="00156B4F">
        <w:rPr>
          <w:b/>
        </w:rPr>
        <w:t xml:space="preserve"> </w:t>
      </w:r>
      <w:r w:rsidR="000365F0" w:rsidRPr="00156B4F">
        <w:rPr>
          <w:b/>
        </w:rPr>
        <w:t>Be sober, be vigilant; because your adversary the devil, as a roaring lion, walketh about, seeking whom he may devour</w:t>
      </w:r>
      <w:proofErr w:type="gramStart"/>
      <w:r w:rsidR="000365F0" w:rsidRPr="00156B4F">
        <w:rPr>
          <w:b/>
        </w:rPr>
        <w:t>:</w:t>
      </w:r>
      <w:r w:rsidR="000365F0">
        <w:t xml:space="preserve">  </w:t>
      </w:r>
      <w:r w:rsidR="00F073CD">
        <w:t>(</w:t>
      </w:r>
      <w:proofErr w:type="gramEnd"/>
      <w:r w:rsidR="00F073CD">
        <w:t xml:space="preserve">Satan knows our weaknesses as man and individually. He also has permission and was CREATED to tempt us:  Isaiah 45:7, Job 1:6-21, Job 2:1-13, </w:t>
      </w:r>
      <w:proofErr w:type="spellStart"/>
      <w:r w:rsidR="00F073CD">
        <w:t>IKings</w:t>
      </w:r>
      <w:proofErr w:type="spellEnd"/>
      <w:r w:rsidR="00F073CD">
        <w:t xml:space="preserve"> 22:19-23, etc.)</w:t>
      </w:r>
    </w:p>
    <w:p w14:paraId="7DCF4FA2" w14:textId="77777777" w:rsidR="000365F0" w:rsidRDefault="000365F0" w:rsidP="001A144A">
      <w:pPr>
        <w:pStyle w:val="NoSpacing"/>
      </w:pPr>
    </w:p>
    <w:p w14:paraId="152EFD21" w14:textId="43688680" w:rsidR="004618D2" w:rsidRDefault="004618D2" w:rsidP="001A144A">
      <w:pPr>
        <w:pStyle w:val="NoSpacing"/>
      </w:pPr>
      <w:r w:rsidRPr="00156B4F">
        <w:rPr>
          <w:b/>
        </w:rPr>
        <w:t>John 6:63</w:t>
      </w:r>
      <w:r w:rsidR="000365F0" w:rsidRPr="00156B4F">
        <w:rPr>
          <w:b/>
        </w:rPr>
        <w:t xml:space="preserve"> It is the spirit that </w:t>
      </w:r>
      <w:proofErr w:type="spellStart"/>
      <w:r w:rsidR="000365F0" w:rsidRPr="00156B4F">
        <w:rPr>
          <w:b/>
        </w:rPr>
        <w:t>quickeneth</w:t>
      </w:r>
      <w:proofErr w:type="spellEnd"/>
      <w:r w:rsidR="000365F0" w:rsidRPr="00156B4F">
        <w:rPr>
          <w:b/>
        </w:rPr>
        <w:t xml:space="preserve">; the flesh </w:t>
      </w:r>
      <w:proofErr w:type="spellStart"/>
      <w:r w:rsidR="000365F0" w:rsidRPr="00156B4F">
        <w:rPr>
          <w:b/>
        </w:rPr>
        <w:t>profiteth</w:t>
      </w:r>
      <w:proofErr w:type="spellEnd"/>
      <w:r w:rsidR="000365F0" w:rsidRPr="00156B4F">
        <w:rPr>
          <w:b/>
        </w:rPr>
        <w:t xml:space="preserve"> nothing: the words that I speak unto you, they are spirit, and they are life.</w:t>
      </w:r>
      <w:r w:rsidR="000365F0">
        <w:t xml:space="preserve"> (The Messiah </w:t>
      </w:r>
      <w:r w:rsidR="004740B8">
        <w:t>Jesus Christ</w:t>
      </w:r>
      <w:r w:rsidR="000365F0">
        <w:t>’s words which represent the entire bible, they are spirit, life, and are what is necessary for us to overco</w:t>
      </w:r>
      <w:r w:rsidR="008D2697">
        <w:t>me our sinful flesh.  We MUST properly follow the Lord to</w:t>
      </w:r>
      <w:r w:rsidR="000365F0">
        <w:t xml:space="preserve"> survive this ba</w:t>
      </w:r>
      <w:r w:rsidR="008D2697">
        <w:t>ttle against our lusts within,</w:t>
      </w:r>
      <w:r w:rsidR="000365F0">
        <w:t xml:space="preserve"> and this world)</w:t>
      </w:r>
    </w:p>
    <w:p w14:paraId="46B19775" w14:textId="77777777" w:rsidR="00482215" w:rsidRDefault="00482215" w:rsidP="001A144A">
      <w:pPr>
        <w:pStyle w:val="NoSpacing"/>
      </w:pPr>
    </w:p>
    <w:p w14:paraId="260C2D63" w14:textId="77777777" w:rsidR="00482215" w:rsidRDefault="00482215" w:rsidP="001A144A">
      <w:pPr>
        <w:pStyle w:val="NoSpacing"/>
      </w:pPr>
    </w:p>
    <w:p w14:paraId="3C35E630" w14:textId="77777777" w:rsidR="00482215" w:rsidRDefault="008D2697" w:rsidP="001A144A">
      <w:pPr>
        <w:pStyle w:val="NoSpacing"/>
      </w:pPr>
      <w:r>
        <w:t>To endure these struggles we MUST overcome, choose life: patience, faith, prayer, obedience and fasting.</w:t>
      </w:r>
    </w:p>
    <w:p w14:paraId="7ACC9441" w14:textId="77777777" w:rsidR="008D2697" w:rsidRDefault="008D2697" w:rsidP="001A144A">
      <w:pPr>
        <w:pStyle w:val="NoSpacing"/>
      </w:pPr>
    </w:p>
    <w:p w14:paraId="15607322" w14:textId="77777777" w:rsidR="004618D2" w:rsidRDefault="004618D2" w:rsidP="001A144A">
      <w:pPr>
        <w:pStyle w:val="NoSpacing"/>
      </w:pPr>
      <w:r w:rsidRPr="00156B4F">
        <w:rPr>
          <w:b/>
        </w:rPr>
        <w:t xml:space="preserve">Deuteronomy 8:3 </w:t>
      </w:r>
      <w:r w:rsidR="00DE3D0A" w:rsidRPr="00156B4F">
        <w:rPr>
          <w:b/>
        </w:rPr>
        <w:t xml:space="preserve">And he humbled thee, and suffered thee to hunger, and fed thee with manna, which thou </w:t>
      </w:r>
      <w:proofErr w:type="spellStart"/>
      <w:r w:rsidR="00DE3D0A" w:rsidRPr="00156B4F">
        <w:rPr>
          <w:b/>
        </w:rPr>
        <w:t>knewest</w:t>
      </w:r>
      <w:proofErr w:type="spellEnd"/>
      <w:r w:rsidR="00DE3D0A" w:rsidRPr="00156B4F">
        <w:rPr>
          <w:b/>
        </w:rPr>
        <w:t xml:space="preserve"> not, neither did thy fathers know; that he might make thee know that man doth not live by bread only, but by every word that </w:t>
      </w:r>
      <w:proofErr w:type="spellStart"/>
      <w:r w:rsidR="00DE3D0A" w:rsidRPr="00156B4F">
        <w:rPr>
          <w:b/>
        </w:rPr>
        <w:t>proceedeth</w:t>
      </w:r>
      <w:proofErr w:type="spellEnd"/>
      <w:r w:rsidR="00DE3D0A" w:rsidRPr="00156B4F">
        <w:rPr>
          <w:b/>
        </w:rPr>
        <w:t xml:space="preserve"> out of the mouth of the LORD doth man live.</w:t>
      </w:r>
      <w:r w:rsidR="00DE3D0A" w:rsidRPr="00DE3D0A">
        <w:t xml:space="preserve"> </w:t>
      </w:r>
      <w:r w:rsidR="00DE3D0A">
        <w:t>(Any</w:t>
      </w:r>
      <w:r>
        <w:t xml:space="preserve"> temptation </w:t>
      </w:r>
      <w:r w:rsidR="00DE3D0A">
        <w:t xml:space="preserve">or trial </w:t>
      </w:r>
      <w:r>
        <w:t>i</w:t>
      </w:r>
      <w:r w:rsidR="00DE3D0A">
        <w:t>s NOT easy.  T</w:t>
      </w:r>
      <w:r>
        <w:t>herefore we mus</w:t>
      </w:r>
      <w:r w:rsidR="00DE3D0A">
        <w:t>t build ourselves in Christ/the bible</w:t>
      </w:r>
      <w:r>
        <w:t xml:space="preserve"> and the spirit of the Heavenly Father through </w:t>
      </w:r>
      <w:r w:rsidR="00DE3D0A">
        <w:t xml:space="preserve">humble </w:t>
      </w:r>
      <w:r>
        <w:t>obedience, prayer, and fasting</w:t>
      </w:r>
      <w:r w:rsidR="00055E58">
        <w:t xml:space="preserve">. </w:t>
      </w:r>
      <w:r w:rsidR="00482215">
        <w:t xml:space="preserve"> He fed our forefathers</w:t>
      </w:r>
      <w:r w:rsidR="00DE3D0A">
        <w:t xml:space="preserve"> bread from heaven in the desert</w:t>
      </w:r>
      <w:r w:rsidR="00482215">
        <w:t xml:space="preserve"> where there was NO food</w:t>
      </w:r>
      <w:r w:rsidR="00DE3D0A">
        <w:t xml:space="preserve">, and will continue to </w:t>
      </w:r>
      <w:r w:rsidR="00482215">
        <w:t xml:space="preserve">feed and </w:t>
      </w:r>
      <w:r w:rsidR="00DE3D0A">
        <w:t xml:space="preserve">provide us with the strength </w:t>
      </w:r>
      <w:r w:rsidR="00482215">
        <w:t xml:space="preserve">and wisdom </w:t>
      </w:r>
      <w:r w:rsidR="00DE3D0A">
        <w:t>we need to overcome any temptation or sin.</w:t>
      </w:r>
      <w:r w:rsidR="00055E58">
        <w:t xml:space="preserve"> </w:t>
      </w:r>
      <w:r w:rsidR="00055E58" w:rsidRPr="00156B4F">
        <w:rPr>
          <w:b/>
        </w:rPr>
        <w:t>Ecclesiasticus 33:1</w:t>
      </w:r>
      <w:r>
        <w:t>)</w:t>
      </w:r>
    </w:p>
    <w:p w14:paraId="302D9A06" w14:textId="77777777" w:rsidR="006F4702" w:rsidRDefault="006F4702" w:rsidP="001A144A">
      <w:pPr>
        <w:pStyle w:val="NoSpacing"/>
      </w:pPr>
    </w:p>
    <w:p w14:paraId="607A9445" w14:textId="77777777" w:rsidR="006F4702" w:rsidRDefault="006F4702" w:rsidP="001A144A">
      <w:pPr>
        <w:pStyle w:val="NoSpacing"/>
      </w:pPr>
      <w:r>
        <w:t>All glory and praises to the LORD and our Lord.</w:t>
      </w:r>
    </w:p>
    <w:p w14:paraId="59970ED4" w14:textId="77777777" w:rsidR="00DE3D0A" w:rsidRDefault="00DE3D0A" w:rsidP="001A144A">
      <w:pPr>
        <w:pStyle w:val="NoSpacing"/>
      </w:pPr>
    </w:p>
    <w:p w14:paraId="1320CD36" w14:textId="77777777" w:rsidR="004618D2" w:rsidRDefault="006F4702" w:rsidP="001A144A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C61D10">
          <w:rPr>
            <w:rStyle w:val="Hyperlink"/>
          </w:rPr>
          <w:t>www.thetruththebible.com</w:t>
        </w:r>
      </w:hyperlink>
    </w:p>
    <w:p w14:paraId="6C6D3D32" w14:textId="77777777" w:rsidR="000A5908" w:rsidRDefault="000A5908"/>
    <w:p w14:paraId="35D1AA4A" w14:textId="77777777" w:rsidR="00A44007" w:rsidRDefault="00A44007"/>
    <w:sectPr w:rsidR="00A44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MDQxMzE2t7QwNDBW0lEKTi0uzszPAykwqgUAtEoE9iwAAAA="/>
  </w:docVars>
  <w:rsids>
    <w:rsidRoot w:val="00A44007"/>
    <w:rsid w:val="000365F0"/>
    <w:rsid w:val="00036A7D"/>
    <w:rsid w:val="00055326"/>
    <w:rsid w:val="000557BC"/>
    <w:rsid w:val="00055E58"/>
    <w:rsid w:val="00071FEC"/>
    <w:rsid w:val="000A5908"/>
    <w:rsid w:val="000A756E"/>
    <w:rsid w:val="001458A0"/>
    <w:rsid w:val="00154831"/>
    <w:rsid w:val="00156B4F"/>
    <w:rsid w:val="001A144A"/>
    <w:rsid w:val="001B2E6B"/>
    <w:rsid w:val="001E7F51"/>
    <w:rsid w:val="002144D1"/>
    <w:rsid w:val="002C5898"/>
    <w:rsid w:val="002C7E43"/>
    <w:rsid w:val="002E4253"/>
    <w:rsid w:val="00332BAE"/>
    <w:rsid w:val="00336F50"/>
    <w:rsid w:val="00382349"/>
    <w:rsid w:val="003C3E99"/>
    <w:rsid w:val="003D6697"/>
    <w:rsid w:val="003D76A3"/>
    <w:rsid w:val="00423864"/>
    <w:rsid w:val="00445DA5"/>
    <w:rsid w:val="004618D2"/>
    <w:rsid w:val="004740B8"/>
    <w:rsid w:val="00482215"/>
    <w:rsid w:val="00585FD8"/>
    <w:rsid w:val="005D0369"/>
    <w:rsid w:val="005D1A8E"/>
    <w:rsid w:val="005F7E15"/>
    <w:rsid w:val="006874FC"/>
    <w:rsid w:val="006A122A"/>
    <w:rsid w:val="006F3E89"/>
    <w:rsid w:val="006F4702"/>
    <w:rsid w:val="00733405"/>
    <w:rsid w:val="007605DD"/>
    <w:rsid w:val="007A5E84"/>
    <w:rsid w:val="008070E1"/>
    <w:rsid w:val="00847ABB"/>
    <w:rsid w:val="00861EBD"/>
    <w:rsid w:val="008770E1"/>
    <w:rsid w:val="00881058"/>
    <w:rsid w:val="0088179F"/>
    <w:rsid w:val="008D2697"/>
    <w:rsid w:val="00930ACA"/>
    <w:rsid w:val="009940AF"/>
    <w:rsid w:val="009A6487"/>
    <w:rsid w:val="009D5779"/>
    <w:rsid w:val="00A03D8A"/>
    <w:rsid w:val="00A34855"/>
    <w:rsid w:val="00A44007"/>
    <w:rsid w:val="00A4558C"/>
    <w:rsid w:val="00A71E30"/>
    <w:rsid w:val="00AE0763"/>
    <w:rsid w:val="00B00AC0"/>
    <w:rsid w:val="00B312FA"/>
    <w:rsid w:val="00B907F8"/>
    <w:rsid w:val="00BF23A3"/>
    <w:rsid w:val="00C26BF2"/>
    <w:rsid w:val="00C54D97"/>
    <w:rsid w:val="00C70EBD"/>
    <w:rsid w:val="00C94AA6"/>
    <w:rsid w:val="00CD78C5"/>
    <w:rsid w:val="00CF58A1"/>
    <w:rsid w:val="00D179A0"/>
    <w:rsid w:val="00D34324"/>
    <w:rsid w:val="00D35750"/>
    <w:rsid w:val="00DA7746"/>
    <w:rsid w:val="00DE3D0A"/>
    <w:rsid w:val="00E05ECB"/>
    <w:rsid w:val="00E22A62"/>
    <w:rsid w:val="00E307B3"/>
    <w:rsid w:val="00E732E7"/>
    <w:rsid w:val="00E9401A"/>
    <w:rsid w:val="00EA2E21"/>
    <w:rsid w:val="00EB369D"/>
    <w:rsid w:val="00EF3B61"/>
    <w:rsid w:val="00F073CD"/>
    <w:rsid w:val="00F2445D"/>
    <w:rsid w:val="00F81121"/>
    <w:rsid w:val="00F82E5F"/>
    <w:rsid w:val="00FE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DFC20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32BA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A14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A144A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332BA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A77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4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808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2T21:04:00Z</dcterms:created>
  <dcterms:modified xsi:type="dcterms:W3CDTF">2018-08-24T01:54:00Z</dcterms:modified>
</cp:coreProperties>
</file>